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41" w:rightFromText="141" w:vertAnchor="text" w:horzAnchor="page" w:tblpX="673" w:tblpY="348"/>
        <w:tblW w:w="5161" w:type="dxa"/>
        <w:tblLook w:val="04A0" w:firstRow="1" w:lastRow="0" w:firstColumn="1" w:lastColumn="0" w:noHBand="0" w:noVBand="1"/>
      </w:tblPr>
      <w:tblGrid>
        <w:gridCol w:w="372"/>
        <w:gridCol w:w="929"/>
        <w:gridCol w:w="1020"/>
        <w:gridCol w:w="1005"/>
        <w:gridCol w:w="965"/>
        <w:gridCol w:w="870"/>
      </w:tblGrid>
      <w:tr w:rsidRPr="00154B96" w:rsidR="005D49ED" w:rsidTr="6525A68C" w14:paraId="53FC3CA9" w14:textId="77777777">
        <w:trPr>
          <w:trHeight w:val="26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08C63F13" w14:textId="77777777">
            <w:pPr>
              <w:jc w:val="center"/>
              <w:rPr>
                <w:sz w:val="16"/>
              </w:rPr>
            </w:pPr>
          </w:p>
        </w:tc>
        <w:tc>
          <w:tcPr>
            <w:tcW w:w="929" w:type="dxa"/>
            <w:shd w:val="clear" w:color="auto" w:fill="D9D9D9" w:themeFill="background1" w:themeFillShade="D9"/>
          </w:tcPr>
          <w:p w:rsidRPr="00154B96" w:rsidR="005D49ED" w:rsidP="000C0D51" w:rsidRDefault="005D49ED" w14:paraId="386E76DF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Mandag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:rsidRPr="00154B96" w:rsidR="005D49ED" w:rsidP="000C0D51" w:rsidRDefault="005D49ED" w14:paraId="00D320FB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Tirsdag</w:t>
            </w:r>
          </w:p>
        </w:tc>
        <w:tc>
          <w:tcPr>
            <w:tcW w:w="1005" w:type="dxa"/>
            <w:shd w:val="clear" w:color="auto" w:fill="D9D9D9" w:themeFill="background1" w:themeFillShade="D9"/>
          </w:tcPr>
          <w:p w:rsidRPr="00154B96" w:rsidR="005D49ED" w:rsidP="000C0D51" w:rsidRDefault="005D49ED" w14:paraId="3EA4FA1A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Onsdag</w:t>
            </w:r>
          </w:p>
        </w:tc>
        <w:tc>
          <w:tcPr>
            <w:tcW w:w="965" w:type="dxa"/>
            <w:shd w:val="clear" w:color="auto" w:fill="D9D9D9" w:themeFill="background1" w:themeFillShade="D9"/>
          </w:tcPr>
          <w:p w:rsidRPr="00154B96" w:rsidR="005D49ED" w:rsidP="000C0D51" w:rsidRDefault="005D49ED" w14:paraId="5A1B84C5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Torsdag</w:t>
            </w:r>
          </w:p>
        </w:tc>
        <w:tc>
          <w:tcPr>
            <w:tcW w:w="870" w:type="dxa"/>
            <w:shd w:val="clear" w:color="auto" w:fill="D9D9D9" w:themeFill="background1" w:themeFillShade="D9"/>
          </w:tcPr>
          <w:p w:rsidRPr="00154B96" w:rsidR="005D49ED" w:rsidP="000C0D51" w:rsidRDefault="005D49ED" w14:paraId="6CC17040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Fredag</w:t>
            </w:r>
          </w:p>
        </w:tc>
      </w:tr>
      <w:tr w:rsidRPr="00154B96" w:rsidR="005D49ED" w:rsidTr="6525A68C" w14:paraId="27F25127" w14:textId="77777777">
        <w:trPr>
          <w:trHeight w:val="25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0EB01183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1</w:t>
            </w:r>
          </w:p>
        </w:tc>
        <w:tc>
          <w:tcPr>
            <w:tcW w:w="929" w:type="dxa"/>
          </w:tcPr>
          <w:p w:rsidRPr="00154B96" w:rsidR="005D49ED" w:rsidP="124F9666" w:rsidRDefault="559BB113" w14:paraId="139C9A92" w14:textId="5FD2DD1F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No-eng</w:t>
            </w:r>
          </w:p>
        </w:tc>
        <w:tc>
          <w:tcPr>
            <w:tcW w:w="1020" w:type="dxa"/>
          </w:tcPr>
          <w:p w:rsidRPr="00154B96" w:rsidR="005D49ED" w:rsidP="37A46B8B" w:rsidRDefault="502BBEC2" w14:paraId="79E28D8E" w14:textId="0DB36DA0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Norsk </w:t>
            </w:r>
          </w:p>
        </w:tc>
        <w:tc>
          <w:tcPr>
            <w:tcW w:w="1005" w:type="dxa"/>
          </w:tcPr>
          <w:p w:rsidRPr="00154B96" w:rsidR="005D49ED" w:rsidP="1B3F19DA" w:rsidRDefault="1B199E9A" w14:paraId="035D7B79" w14:textId="2E131870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Naturfag </w:t>
            </w:r>
          </w:p>
        </w:tc>
        <w:tc>
          <w:tcPr>
            <w:tcW w:w="965" w:type="dxa"/>
          </w:tcPr>
          <w:p w:rsidRPr="00154B96" w:rsidR="005D49ED" w:rsidP="6525A68C" w:rsidRDefault="296401C3" w14:paraId="3456803D" w14:textId="345C66C6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Gym </w:t>
            </w:r>
          </w:p>
        </w:tc>
        <w:tc>
          <w:tcPr>
            <w:tcW w:w="870" w:type="dxa"/>
          </w:tcPr>
          <w:p w:rsidRPr="00154B96" w:rsidR="005D49ED" w:rsidP="6525A68C" w:rsidRDefault="20FC02DC" w14:paraId="75826F3C" w14:textId="39FFBF7D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KHV</w:t>
            </w:r>
          </w:p>
        </w:tc>
      </w:tr>
      <w:tr w:rsidRPr="00154B96" w:rsidR="005D49ED" w:rsidTr="6525A68C" w14:paraId="7906CC59" w14:textId="77777777">
        <w:trPr>
          <w:trHeight w:val="294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161FFE7E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2</w:t>
            </w:r>
          </w:p>
        </w:tc>
        <w:tc>
          <w:tcPr>
            <w:tcW w:w="929" w:type="dxa"/>
          </w:tcPr>
          <w:p w:rsidRPr="00154B96" w:rsidR="005D49ED" w:rsidP="124F9666" w:rsidRDefault="267F02D0" w14:paraId="6472D986" w14:textId="2D92CFDF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Ma-no</w:t>
            </w:r>
          </w:p>
        </w:tc>
        <w:tc>
          <w:tcPr>
            <w:tcW w:w="1020" w:type="dxa"/>
          </w:tcPr>
          <w:p w:rsidRPr="00154B96" w:rsidR="005D49ED" w:rsidP="37A46B8B" w:rsidRDefault="74C42E01" w14:paraId="250FDAE6" w14:textId="6C46849B">
            <w:pPr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      </w:t>
            </w:r>
            <w:r w:rsidRPr="6525A68C" w:rsidR="53FDBC7D">
              <w:rPr>
                <w:sz w:val="16"/>
                <w:szCs w:val="16"/>
              </w:rPr>
              <w:t xml:space="preserve">Samf </w:t>
            </w:r>
          </w:p>
        </w:tc>
        <w:tc>
          <w:tcPr>
            <w:tcW w:w="1005" w:type="dxa"/>
          </w:tcPr>
          <w:p w:rsidRPr="00154B96" w:rsidR="005D49ED" w:rsidP="1B3F19DA" w:rsidRDefault="727198DC" w14:paraId="6C4D6EA3" w14:textId="03637ACD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Naturfag </w:t>
            </w:r>
          </w:p>
        </w:tc>
        <w:tc>
          <w:tcPr>
            <w:tcW w:w="965" w:type="dxa"/>
          </w:tcPr>
          <w:p w:rsidRPr="00154B96" w:rsidR="005D49ED" w:rsidP="6525A68C" w:rsidRDefault="6351F813" w14:paraId="719A4F2F" w14:textId="25D37724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Gym</w:t>
            </w:r>
          </w:p>
        </w:tc>
        <w:tc>
          <w:tcPr>
            <w:tcW w:w="870" w:type="dxa"/>
          </w:tcPr>
          <w:p w:rsidRPr="00154B96" w:rsidR="005D49ED" w:rsidP="6525A68C" w:rsidRDefault="1AB6394A" w14:paraId="47DCB489" w14:textId="6BD59FE8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KHV</w:t>
            </w:r>
          </w:p>
        </w:tc>
      </w:tr>
      <w:tr w:rsidRPr="00154B96" w:rsidR="005D49ED" w:rsidTr="6525A68C" w14:paraId="0BFC5249" w14:textId="77777777">
        <w:trPr>
          <w:trHeight w:val="33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14DA77B5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3</w:t>
            </w:r>
          </w:p>
        </w:tc>
        <w:tc>
          <w:tcPr>
            <w:tcW w:w="929" w:type="dxa"/>
          </w:tcPr>
          <w:p w:rsidRPr="00154B96" w:rsidR="005D49ED" w:rsidP="124F9666" w:rsidRDefault="55D9CAB6" w14:paraId="1C2F1A85" w14:textId="5006B7CA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Eng-ma</w:t>
            </w:r>
          </w:p>
        </w:tc>
        <w:tc>
          <w:tcPr>
            <w:tcW w:w="1020" w:type="dxa"/>
          </w:tcPr>
          <w:p w:rsidRPr="00154B96" w:rsidR="005D49ED" w:rsidP="6525A68C" w:rsidRDefault="4878868A" w14:paraId="561929E5" w14:textId="3F4D88AA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Gym </w:t>
            </w:r>
          </w:p>
        </w:tc>
        <w:tc>
          <w:tcPr>
            <w:tcW w:w="1005" w:type="dxa"/>
          </w:tcPr>
          <w:p w:rsidRPr="00154B96" w:rsidR="005D49ED" w:rsidP="1B3F19DA" w:rsidRDefault="34EE23AC" w14:paraId="1E691E45" w14:textId="1D048410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No-eng</w:t>
            </w:r>
          </w:p>
        </w:tc>
        <w:tc>
          <w:tcPr>
            <w:tcW w:w="965" w:type="dxa"/>
          </w:tcPr>
          <w:p w:rsidRPr="00154B96" w:rsidR="005D49ED" w:rsidP="124F9666" w:rsidRDefault="00ED0F63" w14:paraId="41BAFC02" w14:textId="0C37A34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no</w:t>
            </w:r>
          </w:p>
        </w:tc>
        <w:tc>
          <w:tcPr>
            <w:tcW w:w="870" w:type="dxa"/>
          </w:tcPr>
          <w:p w:rsidRPr="00154B96" w:rsidR="005D49ED" w:rsidP="6525A68C" w:rsidRDefault="058EA9B2" w14:paraId="3D62A262" w14:textId="3B618E39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Naturfag </w:t>
            </w:r>
          </w:p>
        </w:tc>
      </w:tr>
      <w:tr w:rsidRPr="00154B96" w:rsidR="005D49ED" w:rsidTr="6525A68C" w14:paraId="64CE8548" w14:textId="77777777">
        <w:trPr>
          <w:trHeight w:val="26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69ED7556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4</w:t>
            </w:r>
          </w:p>
        </w:tc>
        <w:tc>
          <w:tcPr>
            <w:tcW w:w="929" w:type="dxa"/>
          </w:tcPr>
          <w:p w:rsidRPr="00154B96" w:rsidR="005D49ED" w:rsidP="32E4737C" w:rsidRDefault="64CC1FCC" w14:paraId="55BB54A2" w14:textId="1F78AE0B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Matem </w:t>
            </w:r>
          </w:p>
        </w:tc>
        <w:tc>
          <w:tcPr>
            <w:tcW w:w="1020" w:type="dxa"/>
          </w:tcPr>
          <w:p w:rsidRPr="00154B96" w:rsidR="005D49ED" w:rsidP="32E4737C" w:rsidRDefault="6901E3C7" w14:paraId="0EAAB661" w14:textId="0F42C4B9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KRLE</w:t>
            </w:r>
          </w:p>
        </w:tc>
        <w:tc>
          <w:tcPr>
            <w:tcW w:w="1005" w:type="dxa"/>
          </w:tcPr>
          <w:p w:rsidRPr="00154B96" w:rsidR="005D49ED" w:rsidP="1B3F19DA" w:rsidRDefault="31A7C4D0" w14:paraId="46234D74" w14:textId="14B42ACB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Ma-no</w:t>
            </w:r>
          </w:p>
        </w:tc>
        <w:tc>
          <w:tcPr>
            <w:tcW w:w="965" w:type="dxa"/>
          </w:tcPr>
          <w:p w:rsidRPr="00154B96" w:rsidR="005D49ED" w:rsidP="00ED0F63" w:rsidRDefault="00ED0F63" w14:paraId="535F270B" w14:textId="4ABDB35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no</w:t>
            </w:r>
          </w:p>
        </w:tc>
        <w:tc>
          <w:tcPr>
            <w:tcW w:w="870" w:type="dxa"/>
          </w:tcPr>
          <w:p w:rsidRPr="00154B96" w:rsidR="005D49ED" w:rsidP="37A46B8B" w:rsidRDefault="1E654A37" w14:paraId="0469AAEA" w14:textId="149E6E8F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Ford.</w:t>
            </w:r>
          </w:p>
        </w:tc>
      </w:tr>
      <w:tr w:rsidRPr="00154B96" w:rsidR="005D49ED" w:rsidTr="6525A68C" w14:paraId="4366AACF" w14:textId="77777777">
        <w:trPr>
          <w:trHeight w:val="281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61DC16C9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5</w:t>
            </w:r>
          </w:p>
        </w:tc>
        <w:tc>
          <w:tcPr>
            <w:tcW w:w="929" w:type="dxa"/>
          </w:tcPr>
          <w:p w:rsidRPr="00154B96" w:rsidR="005D49ED" w:rsidP="32E4737C" w:rsidRDefault="3E534B6D" w14:paraId="536311FB" w14:textId="10354356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A-plan </w:t>
            </w:r>
          </w:p>
        </w:tc>
        <w:tc>
          <w:tcPr>
            <w:tcW w:w="1020" w:type="dxa"/>
          </w:tcPr>
          <w:p w:rsidRPr="00154B96" w:rsidR="005D49ED" w:rsidP="32E4737C" w:rsidRDefault="1BC8F318" w14:paraId="1AB5B8C8" w14:textId="4C87D16E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Ford</w:t>
            </w:r>
            <w:r w:rsidRPr="6525A68C" w:rsidR="266727E6">
              <w:rPr>
                <w:sz w:val="16"/>
                <w:szCs w:val="16"/>
              </w:rPr>
              <w:t>.</w:t>
            </w:r>
          </w:p>
        </w:tc>
        <w:tc>
          <w:tcPr>
            <w:tcW w:w="1005" w:type="dxa"/>
          </w:tcPr>
          <w:p w:rsidRPr="00154B96" w:rsidR="005D49ED" w:rsidP="1B3F19DA" w:rsidRDefault="5C66C83D" w14:paraId="487E8807" w14:textId="13F84DCA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Eng-ma</w:t>
            </w:r>
          </w:p>
        </w:tc>
        <w:tc>
          <w:tcPr>
            <w:tcW w:w="965" w:type="dxa"/>
          </w:tcPr>
          <w:p w:rsidRPr="00154B96" w:rsidR="005D49ED" w:rsidP="32E4737C" w:rsidRDefault="00ED0F63" w14:paraId="3935574D" w14:textId="0391FC6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ino </w:t>
            </w:r>
          </w:p>
        </w:tc>
        <w:tc>
          <w:tcPr>
            <w:tcW w:w="870" w:type="dxa"/>
          </w:tcPr>
          <w:p w:rsidRPr="00154B96" w:rsidR="005D49ED" w:rsidP="37A46B8B" w:rsidRDefault="17723688" w14:paraId="4E62E7E2" w14:textId="7713F6E7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 xml:space="preserve">Norsk </w:t>
            </w:r>
          </w:p>
        </w:tc>
      </w:tr>
      <w:tr w:rsidRPr="00154B96" w:rsidR="005D49ED" w:rsidTr="6525A68C" w14:paraId="6891D719" w14:textId="77777777">
        <w:trPr>
          <w:trHeight w:val="28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54B39BA4" w14:textId="777777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6</w:t>
            </w:r>
          </w:p>
        </w:tc>
        <w:tc>
          <w:tcPr>
            <w:tcW w:w="929" w:type="dxa"/>
          </w:tcPr>
          <w:p w:rsidRPr="00154B96" w:rsidR="005D49ED" w:rsidP="32E4737C" w:rsidRDefault="33187839" w14:paraId="0966D79F" w14:textId="5EF1DADB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KRLE</w:t>
            </w:r>
          </w:p>
        </w:tc>
        <w:tc>
          <w:tcPr>
            <w:tcW w:w="1020" w:type="dxa"/>
          </w:tcPr>
          <w:p w:rsidRPr="00154B96" w:rsidR="005D49ED" w:rsidP="32E4737C" w:rsidRDefault="7E104CD2" w14:paraId="496A9799" w14:textId="5439C886">
            <w:pPr>
              <w:jc w:val="center"/>
              <w:rPr>
                <w:sz w:val="16"/>
                <w:szCs w:val="16"/>
              </w:rPr>
            </w:pPr>
            <w:r w:rsidRPr="6525A68C">
              <w:rPr>
                <w:sz w:val="16"/>
                <w:szCs w:val="16"/>
              </w:rPr>
              <w:t>Utd.valg</w:t>
            </w:r>
          </w:p>
        </w:tc>
        <w:tc>
          <w:tcPr>
            <w:tcW w:w="1005" w:type="dxa"/>
          </w:tcPr>
          <w:p w:rsidRPr="00154B96" w:rsidR="005D49ED" w:rsidP="000C0D51" w:rsidRDefault="00EC121C" w14:paraId="1946A233" w14:textId="62D63A8E">
            <w:pPr>
              <w:jc w:val="center"/>
              <w:rPr>
                <w:sz w:val="16"/>
              </w:rPr>
            </w:pPr>
            <w:r>
              <w:rPr>
                <w:sz w:val="16"/>
              </w:rPr>
              <w:t>Valgfag</w:t>
            </w:r>
          </w:p>
        </w:tc>
        <w:tc>
          <w:tcPr>
            <w:tcW w:w="965" w:type="dxa"/>
          </w:tcPr>
          <w:p w:rsidRPr="00154B96" w:rsidR="005D49ED" w:rsidP="32E4737C" w:rsidRDefault="00ED0F63" w14:paraId="45C93B4B" w14:textId="57367ED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-plan</w:t>
            </w:r>
          </w:p>
        </w:tc>
        <w:tc>
          <w:tcPr>
            <w:tcW w:w="870" w:type="dxa"/>
          </w:tcPr>
          <w:p w:rsidRPr="00154B96" w:rsidR="005D49ED" w:rsidP="000C0D51" w:rsidRDefault="001F2012" w14:paraId="53F491FF" w14:textId="465DDE05">
            <w:pPr>
              <w:jc w:val="center"/>
              <w:rPr>
                <w:sz w:val="16"/>
              </w:rPr>
            </w:pPr>
            <w:r>
              <w:rPr>
                <w:sz w:val="16"/>
              </w:rPr>
              <w:t>S</w:t>
            </w:r>
            <w:r w:rsidR="00CD4A2E">
              <w:rPr>
                <w:sz w:val="16"/>
              </w:rPr>
              <w:t>amf</w:t>
            </w:r>
          </w:p>
        </w:tc>
      </w:tr>
      <w:tr w:rsidRPr="00154B96" w:rsidR="005D49ED" w:rsidTr="6525A68C" w14:paraId="2EF758F4" w14:textId="77777777">
        <w:trPr>
          <w:trHeight w:val="26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5D49ED" w:rsidP="000C0D51" w:rsidRDefault="005D49ED" w14:paraId="3DF5D6C3" w14:textId="77777777">
            <w:pPr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7</w:t>
            </w:r>
          </w:p>
        </w:tc>
        <w:tc>
          <w:tcPr>
            <w:tcW w:w="1949" w:type="dxa"/>
            <w:gridSpan w:val="2"/>
            <w:tcBorders>
              <w:bottom w:val="nil"/>
            </w:tcBorders>
          </w:tcPr>
          <w:p w:rsidRPr="00154B96" w:rsidR="005D49ED" w:rsidP="000C0D51" w:rsidRDefault="005D49ED" w14:paraId="1B3CDA46" w14:textId="77777777">
            <w:pPr>
              <w:jc w:val="center"/>
              <w:rPr>
                <w:sz w:val="16"/>
              </w:rPr>
            </w:pPr>
          </w:p>
        </w:tc>
        <w:tc>
          <w:tcPr>
            <w:tcW w:w="1005" w:type="dxa"/>
          </w:tcPr>
          <w:p w:rsidRPr="00154B96" w:rsidR="005D49ED" w:rsidP="000C0D51" w:rsidRDefault="00EC121C" w14:paraId="088E6455" w14:textId="4F913A18">
            <w:pPr>
              <w:jc w:val="center"/>
              <w:rPr>
                <w:sz w:val="16"/>
              </w:rPr>
            </w:pPr>
            <w:r>
              <w:rPr>
                <w:sz w:val="16"/>
              </w:rPr>
              <w:t>Valgfag</w:t>
            </w:r>
          </w:p>
        </w:tc>
        <w:tc>
          <w:tcPr>
            <w:tcW w:w="1835" w:type="dxa"/>
            <w:gridSpan w:val="2"/>
            <w:tcBorders>
              <w:bottom w:val="nil"/>
              <w:right w:val="nil"/>
            </w:tcBorders>
          </w:tcPr>
          <w:p w:rsidRPr="00154B96" w:rsidR="005D49ED" w:rsidP="000C0D51" w:rsidRDefault="005D49ED" w14:paraId="59ABCD7F" w14:textId="77777777">
            <w:pPr>
              <w:jc w:val="center"/>
              <w:rPr>
                <w:sz w:val="16"/>
              </w:rPr>
            </w:pPr>
          </w:p>
        </w:tc>
      </w:tr>
    </w:tbl>
    <w:p w:rsidRPr="00A823BD" w:rsidR="00154B96" w:rsidP="6FBBD4BA" w:rsidRDefault="00154B96" w14:paraId="621C5DFB" w14:textId="753A11A0">
      <w:pPr>
        <w:jc w:val="center"/>
        <w:rPr>
          <w:b/>
          <w:bCs/>
          <w:sz w:val="20"/>
          <w:szCs w:val="20"/>
        </w:rPr>
      </w:pPr>
      <w:r w:rsidRPr="0D1F9BEC">
        <w:rPr>
          <w:b/>
          <w:bCs/>
          <w:sz w:val="20"/>
          <w:szCs w:val="20"/>
        </w:rPr>
        <w:t xml:space="preserve">Timeplan, uke </w:t>
      </w:r>
    </w:p>
    <w:p w:rsidR="005D49ED" w:rsidP="000C0D51" w:rsidRDefault="005D49ED" w14:paraId="754E621D" w14:textId="77777777">
      <w:pPr>
        <w:jc w:val="center"/>
      </w:pPr>
    </w:p>
    <w:tbl>
      <w:tblPr>
        <w:tblStyle w:val="TableGrid"/>
        <w:tblpPr w:leftFromText="141" w:rightFromText="141" w:vertAnchor="text" w:horzAnchor="page" w:tblpX="6337" w:tblpY="300"/>
        <w:tblW w:w="5085" w:type="dxa"/>
        <w:tblLook w:val="04A0" w:firstRow="1" w:lastRow="0" w:firstColumn="1" w:lastColumn="0" w:noHBand="0" w:noVBand="1"/>
      </w:tblPr>
      <w:tblGrid>
        <w:gridCol w:w="372"/>
        <w:gridCol w:w="929"/>
        <w:gridCol w:w="1035"/>
        <w:gridCol w:w="861"/>
        <w:gridCol w:w="1020"/>
        <w:gridCol w:w="868"/>
      </w:tblGrid>
      <w:tr w:rsidRPr="00154B96" w:rsidR="00992D7C" w:rsidTr="6525A68C" w14:paraId="495FE2D1" w14:textId="77777777">
        <w:trPr>
          <w:trHeight w:val="27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992D7C" w:rsidP="000C0D51" w:rsidRDefault="00992D7C" w14:paraId="5B16DD02" w14:textId="77777777">
            <w:pPr>
              <w:jc w:val="center"/>
              <w:rPr>
                <w:sz w:val="16"/>
              </w:rPr>
            </w:pPr>
          </w:p>
        </w:tc>
        <w:tc>
          <w:tcPr>
            <w:tcW w:w="929" w:type="dxa"/>
            <w:shd w:val="clear" w:color="auto" w:fill="D9D9D9" w:themeFill="background1" w:themeFillShade="D9"/>
          </w:tcPr>
          <w:p w:rsidRPr="00154B96" w:rsidR="00992D7C" w:rsidP="000C0D51" w:rsidRDefault="00992D7C" w14:paraId="172973EA" w14:textId="372D6EFB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Mandag</w:t>
            </w:r>
          </w:p>
        </w:tc>
        <w:tc>
          <w:tcPr>
            <w:tcW w:w="1035" w:type="dxa"/>
            <w:shd w:val="clear" w:color="auto" w:fill="D9D9D9" w:themeFill="background1" w:themeFillShade="D9"/>
          </w:tcPr>
          <w:p w:rsidRPr="00154B96" w:rsidR="00992D7C" w:rsidP="000C0D51" w:rsidRDefault="00992D7C" w14:paraId="2C5097D9" w14:textId="68F130B8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Tirsdag</w:t>
            </w:r>
          </w:p>
        </w:tc>
        <w:tc>
          <w:tcPr>
            <w:tcW w:w="861" w:type="dxa"/>
            <w:shd w:val="clear" w:color="auto" w:fill="D9D9D9" w:themeFill="background1" w:themeFillShade="D9"/>
          </w:tcPr>
          <w:p w:rsidRPr="00154B96" w:rsidR="00992D7C" w:rsidP="000C0D51" w:rsidRDefault="00992D7C" w14:paraId="2ADE3062" w14:textId="43BD5CEC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Onsdag</w:t>
            </w:r>
          </w:p>
        </w:tc>
        <w:tc>
          <w:tcPr>
            <w:tcW w:w="1020" w:type="dxa"/>
            <w:shd w:val="clear" w:color="auto" w:fill="D9D9D9" w:themeFill="background1" w:themeFillShade="D9"/>
          </w:tcPr>
          <w:p w:rsidRPr="00154B96" w:rsidR="00992D7C" w:rsidP="000C0D51" w:rsidRDefault="00992D7C" w14:paraId="28F2DD32" w14:textId="41C68E77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Torsdag</w:t>
            </w:r>
          </w:p>
        </w:tc>
        <w:tc>
          <w:tcPr>
            <w:tcW w:w="868" w:type="dxa"/>
            <w:shd w:val="clear" w:color="auto" w:fill="D9D9D9" w:themeFill="background1" w:themeFillShade="D9"/>
          </w:tcPr>
          <w:p w:rsidRPr="00154B96" w:rsidR="00992D7C" w:rsidP="000C0D51" w:rsidRDefault="00992D7C" w14:paraId="081C867B" w14:textId="3240A5D3">
            <w:pPr>
              <w:jc w:val="center"/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Fredag</w:t>
            </w:r>
          </w:p>
        </w:tc>
      </w:tr>
      <w:tr w:rsidRPr="00154B96" w:rsidR="000C0D51" w:rsidTr="6525A68C" w14:paraId="250CA83C" w14:textId="77777777">
        <w:trPr>
          <w:trHeight w:val="26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7E8D465C" w14:textId="591ACCF3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1</w:t>
            </w:r>
          </w:p>
        </w:tc>
        <w:tc>
          <w:tcPr>
            <w:tcW w:w="929" w:type="dxa"/>
          </w:tcPr>
          <w:p w:rsidRPr="00154B96" w:rsidR="000C0D51" w:rsidP="6525A68C" w:rsidRDefault="005115A2" w14:paraId="0CD140D8" w14:textId="56A06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-eng</w:t>
            </w:r>
          </w:p>
        </w:tc>
        <w:tc>
          <w:tcPr>
            <w:tcW w:w="1035" w:type="dxa"/>
          </w:tcPr>
          <w:p w:rsidRPr="00154B96" w:rsidR="000C0D51" w:rsidP="084582BD" w:rsidRDefault="005115A2" w14:paraId="52B1570A" w14:textId="51B3387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rsk </w:t>
            </w:r>
          </w:p>
        </w:tc>
        <w:tc>
          <w:tcPr>
            <w:tcW w:w="861" w:type="dxa"/>
          </w:tcPr>
          <w:p w:rsidRPr="00154B96" w:rsidR="000C0D51" w:rsidP="6525A68C" w:rsidRDefault="005115A2" w14:paraId="7864F9CA" w14:textId="21DFD9A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turfag </w:t>
            </w:r>
          </w:p>
        </w:tc>
        <w:tc>
          <w:tcPr>
            <w:tcW w:w="1020" w:type="dxa"/>
          </w:tcPr>
          <w:p w:rsidRPr="00154B96" w:rsidR="000C0D51" w:rsidP="6525A68C" w:rsidRDefault="00EE0C55" w14:paraId="54CFAE72" w14:textId="64F5050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ym </w:t>
            </w:r>
          </w:p>
        </w:tc>
        <w:tc>
          <w:tcPr>
            <w:tcW w:w="868" w:type="dxa"/>
          </w:tcPr>
          <w:p w:rsidRPr="00154B96" w:rsidR="000C0D51" w:rsidP="1B3F19DA" w:rsidRDefault="00EE0C55" w14:paraId="3E643331" w14:textId="0E2D13E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HV</w:t>
            </w:r>
          </w:p>
        </w:tc>
      </w:tr>
      <w:tr w:rsidRPr="00154B96" w:rsidR="000C0D51" w:rsidTr="6525A68C" w14:paraId="411AFFA4" w14:textId="77777777">
        <w:trPr>
          <w:trHeight w:val="27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719EB992" w14:textId="397D7D45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2</w:t>
            </w:r>
          </w:p>
        </w:tc>
        <w:tc>
          <w:tcPr>
            <w:tcW w:w="929" w:type="dxa"/>
          </w:tcPr>
          <w:p w:rsidRPr="00154B96" w:rsidR="000C0D51" w:rsidP="6525A68C" w:rsidRDefault="005115A2" w14:paraId="71420395" w14:textId="75C0AE9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-no</w:t>
            </w:r>
          </w:p>
        </w:tc>
        <w:tc>
          <w:tcPr>
            <w:tcW w:w="1035" w:type="dxa"/>
          </w:tcPr>
          <w:p w:rsidRPr="00154B96" w:rsidR="000C0D51" w:rsidP="084582BD" w:rsidRDefault="005115A2" w14:paraId="0C905A8D" w14:textId="3A7114C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amf </w:t>
            </w:r>
          </w:p>
        </w:tc>
        <w:tc>
          <w:tcPr>
            <w:tcW w:w="861" w:type="dxa"/>
          </w:tcPr>
          <w:p w:rsidRPr="00154B96" w:rsidR="000C0D51" w:rsidP="6525A68C" w:rsidRDefault="005115A2" w14:paraId="18EE8A99" w14:textId="6E9F2FF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turfag </w:t>
            </w:r>
          </w:p>
        </w:tc>
        <w:tc>
          <w:tcPr>
            <w:tcW w:w="1020" w:type="dxa"/>
          </w:tcPr>
          <w:p w:rsidRPr="00154B96" w:rsidR="000C0D51" w:rsidP="6525A68C" w:rsidRDefault="00EE0C55" w14:paraId="1247CBFA" w14:textId="1E56790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ym </w:t>
            </w:r>
          </w:p>
        </w:tc>
        <w:tc>
          <w:tcPr>
            <w:tcW w:w="868" w:type="dxa"/>
          </w:tcPr>
          <w:p w:rsidRPr="00154B96" w:rsidR="000C0D51" w:rsidP="1B3F19DA" w:rsidRDefault="00EE0C55" w14:paraId="6768F8BB" w14:textId="5D38592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HV</w:t>
            </w:r>
          </w:p>
        </w:tc>
      </w:tr>
      <w:tr w:rsidRPr="00154B96" w:rsidR="000C0D51" w:rsidTr="6525A68C" w14:paraId="660A8792" w14:textId="77777777">
        <w:trPr>
          <w:trHeight w:val="26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43CE0B06" w14:textId="6C8EC3FA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3</w:t>
            </w:r>
          </w:p>
        </w:tc>
        <w:tc>
          <w:tcPr>
            <w:tcW w:w="929" w:type="dxa"/>
          </w:tcPr>
          <w:p w:rsidRPr="00154B96" w:rsidR="000C0D51" w:rsidP="6525A68C" w:rsidRDefault="005115A2" w14:paraId="5289B3DB" w14:textId="47829B8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-ma</w:t>
            </w:r>
          </w:p>
        </w:tc>
        <w:tc>
          <w:tcPr>
            <w:tcW w:w="1035" w:type="dxa"/>
          </w:tcPr>
          <w:p w:rsidRPr="00154B96" w:rsidR="000C0D51" w:rsidP="6525A68C" w:rsidRDefault="005115A2" w14:paraId="07C5A7C3" w14:textId="4117A83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ym </w:t>
            </w:r>
          </w:p>
        </w:tc>
        <w:tc>
          <w:tcPr>
            <w:tcW w:w="861" w:type="dxa"/>
          </w:tcPr>
          <w:p w:rsidRPr="00154B96" w:rsidR="000C0D51" w:rsidP="6525A68C" w:rsidRDefault="005115A2" w14:paraId="44C19717" w14:textId="704E5CE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-eng</w:t>
            </w:r>
          </w:p>
        </w:tc>
        <w:tc>
          <w:tcPr>
            <w:tcW w:w="1020" w:type="dxa"/>
          </w:tcPr>
          <w:p w:rsidRPr="00154B96" w:rsidR="000C0D51" w:rsidP="124F9666" w:rsidRDefault="00EE0C55" w14:paraId="51CE307C" w14:textId="00BBE7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d.</w:t>
            </w:r>
          </w:p>
        </w:tc>
        <w:tc>
          <w:tcPr>
            <w:tcW w:w="868" w:type="dxa"/>
          </w:tcPr>
          <w:p w:rsidRPr="00154B96" w:rsidR="000C0D51" w:rsidP="1B3F19DA" w:rsidRDefault="00EE0C55" w14:paraId="6E26EACC" w14:textId="502D5F7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turfag </w:t>
            </w:r>
          </w:p>
        </w:tc>
      </w:tr>
      <w:tr w:rsidRPr="00154B96" w:rsidR="000C0D51" w:rsidTr="6525A68C" w14:paraId="1741D312" w14:textId="77777777">
        <w:trPr>
          <w:trHeight w:val="27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3CFFE8CC" w14:textId="08389AC9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4</w:t>
            </w:r>
          </w:p>
        </w:tc>
        <w:tc>
          <w:tcPr>
            <w:tcW w:w="929" w:type="dxa"/>
          </w:tcPr>
          <w:p w:rsidR="32E4737C" w:rsidP="32E4737C" w:rsidRDefault="005115A2" w14:paraId="466087E4" w14:textId="49F740C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tem </w:t>
            </w:r>
          </w:p>
        </w:tc>
        <w:tc>
          <w:tcPr>
            <w:tcW w:w="1035" w:type="dxa"/>
          </w:tcPr>
          <w:p w:rsidR="32E4737C" w:rsidP="32E4737C" w:rsidRDefault="005115A2" w14:paraId="076D4B8E" w14:textId="6C19C9B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RLE</w:t>
            </w:r>
          </w:p>
        </w:tc>
        <w:tc>
          <w:tcPr>
            <w:tcW w:w="861" w:type="dxa"/>
          </w:tcPr>
          <w:p w:rsidRPr="00154B96" w:rsidR="000C0D51" w:rsidP="6525A68C" w:rsidRDefault="00EE0C55" w14:paraId="7F20DF7B" w14:textId="4C8A6B7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-no</w:t>
            </w:r>
          </w:p>
        </w:tc>
        <w:tc>
          <w:tcPr>
            <w:tcW w:w="1020" w:type="dxa"/>
          </w:tcPr>
          <w:p w:rsidR="32E4737C" w:rsidP="32E4737C" w:rsidRDefault="00EE0C55" w14:paraId="55E5B3A4" w14:textId="5F0D269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-eng</w:t>
            </w:r>
          </w:p>
        </w:tc>
        <w:tc>
          <w:tcPr>
            <w:tcW w:w="868" w:type="dxa"/>
          </w:tcPr>
          <w:p w:rsidRPr="00154B96" w:rsidR="000C0D51" w:rsidP="6525A68C" w:rsidRDefault="00ED0F63" w14:paraId="158B2CC9" w14:textId="3E585D7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FU</w:t>
            </w:r>
          </w:p>
        </w:tc>
      </w:tr>
      <w:tr w:rsidRPr="00154B96" w:rsidR="000C0D51" w:rsidTr="6525A68C" w14:paraId="2984015A" w14:textId="77777777">
        <w:trPr>
          <w:trHeight w:val="260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534B07EB" w14:textId="013D4A8D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5</w:t>
            </w:r>
          </w:p>
        </w:tc>
        <w:tc>
          <w:tcPr>
            <w:tcW w:w="929" w:type="dxa"/>
          </w:tcPr>
          <w:p w:rsidR="32E4737C" w:rsidP="32E4737C" w:rsidRDefault="005115A2" w14:paraId="1732CE03" w14:textId="46A1B91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-plan</w:t>
            </w:r>
          </w:p>
        </w:tc>
        <w:tc>
          <w:tcPr>
            <w:tcW w:w="1035" w:type="dxa"/>
          </w:tcPr>
          <w:p w:rsidR="32E4737C" w:rsidP="32E4737C" w:rsidRDefault="005115A2" w14:paraId="48077058" w14:textId="5733D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d.</w:t>
            </w:r>
          </w:p>
        </w:tc>
        <w:tc>
          <w:tcPr>
            <w:tcW w:w="861" w:type="dxa"/>
          </w:tcPr>
          <w:p w:rsidRPr="00154B96" w:rsidR="000C0D51" w:rsidP="6525A68C" w:rsidRDefault="00EE0C55" w14:paraId="22D64EE5" w14:textId="7C19E4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-ma</w:t>
            </w:r>
          </w:p>
        </w:tc>
        <w:tc>
          <w:tcPr>
            <w:tcW w:w="1020" w:type="dxa"/>
          </w:tcPr>
          <w:p w:rsidR="32E4737C" w:rsidP="32E4737C" w:rsidRDefault="00EE0C55" w14:paraId="40851FB0" w14:textId="0DDE977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-no</w:t>
            </w:r>
          </w:p>
        </w:tc>
        <w:tc>
          <w:tcPr>
            <w:tcW w:w="868" w:type="dxa"/>
          </w:tcPr>
          <w:p w:rsidRPr="00154B96" w:rsidR="000C0D51" w:rsidP="6525A68C" w:rsidRDefault="00ED0F63" w14:paraId="3AAD6838" w14:textId="5EE3910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FU</w:t>
            </w:r>
          </w:p>
        </w:tc>
      </w:tr>
      <w:tr w:rsidRPr="00154B96" w:rsidR="000C0D51" w:rsidTr="6525A68C" w14:paraId="32447ECD" w14:textId="77777777">
        <w:trPr>
          <w:trHeight w:val="27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0C0D51" w:rsidP="000C0D51" w:rsidRDefault="000C0D51" w14:paraId="4834A320" w14:textId="59ED0DAF">
            <w:pPr>
              <w:rPr>
                <w:b/>
                <w:sz w:val="16"/>
              </w:rPr>
            </w:pPr>
            <w:r w:rsidRPr="00154B96">
              <w:rPr>
                <w:b/>
                <w:sz w:val="16"/>
              </w:rPr>
              <w:t>6</w:t>
            </w:r>
          </w:p>
        </w:tc>
        <w:tc>
          <w:tcPr>
            <w:tcW w:w="929" w:type="dxa"/>
          </w:tcPr>
          <w:p w:rsidR="32E4737C" w:rsidP="32E4737C" w:rsidRDefault="005115A2" w14:paraId="62D0FABB" w14:textId="575EA9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RLE</w:t>
            </w:r>
          </w:p>
        </w:tc>
        <w:tc>
          <w:tcPr>
            <w:tcW w:w="1035" w:type="dxa"/>
          </w:tcPr>
          <w:p w:rsidR="32E4737C" w:rsidP="32E4737C" w:rsidRDefault="005115A2" w14:paraId="678FA508" w14:textId="3287D19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td.valg</w:t>
            </w:r>
          </w:p>
        </w:tc>
        <w:tc>
          <w:tcPr>
            <w:tcW w:w="861" w:type="dxa"/>
          </w:tcPr>
          <w:p w:rsidRPr="00154B96" w:rsidR="000C0D51" w:rsidP="004C579C" w:rsidRDefault="000C0D51" w14:paraId="7F1A28DE" w14:textId="2A92A4AB">
            <w:pPr>
              <w:jc w:val="center"/>
              <w:rPr>
                <w:sz w:val="16"/>
              </w:rPr>
            </w:pPr>
            <w:r>
              <w:rPr>
                <w:sz w:val="16"/>
              </w:rPr>
              <w:t>Valgfag</w:t>
            </w:r>
          </w:p>
        </w:tc>
        <w:tc>
          <w:tcPr>
            <w:tcW w:w="1020" w:type="dxa"/>
          </w:tcPr>
          <w:p w:rsidR="32E4737C" w:rsidP="32E4737C" w:rsidRDefault="00EE0C55" w14:paraId="6A0DA0EA" w14:textId="09C19EC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-ma</w:t>
            </w:r>
          </w:p>
        </w:tc>
        <w:tc>
          <w:tcPr>
            <w:tcW w:w="868" w:type="dxa"/>
          </w:tcPr>
          <w:p w:rsidRPr="00154B96" w:rsidR="000C0D51" w:rsidP="6525A68C" w:rsidRDefault="00ED0F63" w14:paraId="4AA18A53" w14:textId="365AEED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FU</w:t>
            </w:r>
          </w:p>
        </w:tc>
      </w:tr>
      <w:tr w:rsidRPr="00154B96" w:rsidR="00992D7C" w:rsidTr="6525A68C" w14:paraId="06ECF09E" w14:textId="77777777">
        <w:trPr>
          <w:trHeight w:val="275"/>
        </w:trPr>
        <w:tc>
          <w:tcPr>
            <w:tcW w:w="372" w:type="dxa"/>
            <w:shd w:val="clear" w:color="auto" w:fill="D9D9D9" w:themeFill="background1" w:themeFillShade="D9"/>
          </w:tcPr>
          <w:p w:rsidRPr="00154B96" w:rsidR="00992D7C" w:rsidP="00992D7C" w:rsidRDefault="00992D7C" w14:paraId="08C1407D" w14:textId="51C150FF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7</w:t>
            </w:r>
          </w:p>
        </w:tc>
        <w:tc>
          <w:tcPr>
            <w:tcW w:w="1964" w:type="dxa"/>
            <w:gridSpan w:val="2"/>
            <w:tcBorders>
              <w:bottom w:val="nil"/>
            </w:tcBorders>
          </w:tcPr>
          <w:p w:rsidRPr="00154B96" w:rsidR="00992D7C" w:rsidP="00992D7C" w:rsidRDefault="00992D7C" w14:paraId="78D3AFDB" w14:textId="77777777">
            <w:pPr>
              <w:rPr>
                <w:sz w:val="16"/>
              </w:rPr>
            </w:pPr>
          </w:p>
        </w:tc>
        <w:tc>
          <w:tcPr>
            <w:tcW w:w="861" w:type="dxa"/>
          </w:tcPr>
          <w:p w:rsidRPr="00154B96" w:rsidR="00992D7C" w:rsidP="000C0D51" w:rsidRDefault="00992D7C" w14:paraId="6C0E6A74" w14:textId="004D20A1">
            <w:pPr>
              <w:jc w:val="center"/>
              <w:rPr>
                <w:sz w:val="16"/>
              </w:rPr>
            </w:pPr>
            <w:r>
              <w:rPr>
                <w:sz w:val="16"/>
              </w:rPr>
              <w:t>Valgfag</w:t>
            </w:r>
          </w:p>
        </w:tc>
        <w:tc>
          <w:tcPr>
            <w:tcW w:w="1888" w:type="dxa"/>
            <w:gridSpan w:val="2"/>
            <w:tcBorders>
              <w:bottom w:val="nil"/>
              <w:right w:val="nil"/>
            </w:tcBorders>
          </w:tcPr>
          <w:p w:rsidRPr="00154B96" w:rsidR="00992D7C" w:rsidP="00992D7C" w:rsidRDefault="00992D7C" w14:paraId="0016D4C3" w14:textId="77777777">
            <w:pPr>
              <w:rPr>
                <w:sz w:val="16"/>
              </w:rPr>
            </w:pPr>
          </w:p>
        </w:tc>
      </w:tr>
    </w:tbl>
    <w:p w:rsidR="006F5F8A" w:rsidP="6FBBD4BA" w:rsidRDefault="007431E7" w14:paraId="0461D162" w14:textId="0D953378">
      <w:pPr>
        <w:rPr>
          <w:b/>
          <w:bCs/>
          <w:sz w:val="20"/>
          <w:szCs w:val="20"/>
        </w:rPr>
      </w:pPr>
      <w:r w:rsidRPr="0D1F9BEC">
        <w:rPr>
          <w:b/>
          <w:bCs/>
          <w:sz w:val="20"/>
          <w:szCs w:val="20"/>
        </w:rPr>
        <w:t xml:space="preserve">Timeplan, uke </w:t>
      </w:r>
    </w:p>
    <w:p w:rsidRPr="004C579C" w:rsidR="008F5B75" w:rsidRDefault="008F5B75" w14:paraId="4DD1BEB0" w14:textId="32DDDC86">
      <w:pPr>
        <w:rPr>
          <w:b/>
          <w:sz w:val="20"/>
        </w:rPr>
        <w:sectPr w:rsidRPr="004C579C" w:rsidR="008F5B75" w:rsidSect="006F5F8A">
          <w:headerReference w:type="default" r:id="rId11"/>
          <w:footerReference w:type="default" r:id="rId12"/>
          <w:type w:val="continuous"/>
          <w:pgSz w:w="11906" w:h="16838" w:orient="portrait"/>
          <w:pgMar w:top="1417" w:right="1417" w:bottom="1417" w:left="1417" w:header="708" w:footer="708" w:gutter="0"/>
          <w:cols w:space="708" w:num="2"/>
          <w:docGrid w:linePitch="360"/>
        </w:sect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1851"/>
        <w:gridCol w:w="3742"/>
        <w:gridCol w:w="1586"/>
        <w:gridCol w:w="3737"/>
      </w:tblGrid>
      <w:tr w:rsidR="005D49ED" w:rsidTr="67E91C6D" w14:paraId="2E5B761B" w14:textId="77777777">
        <w:trPr>
          <w:trHeight w:val="337"/>
        </w:trPr>
        <w:tc>
          <w:tcPr>
            <w:tcW w:w="5593" w:type="dxa"/>
            <w:gridSpan w:val="2"/>
            <w:shd w:val="clear" w:color="auto" w:fill="D9D9D9" w:themeFill="background1" w:themeFillShade="D9"/>
          </w:tcPr>
          <w:p w:rsidRPr="006F5F8A" w:rsidR="005D49ED" w:rsidP="6FBBD4BA" w:rsidRDefault="005D49ED" w14:paraId="028D5669" w14:textId="76BB3142">
            <w:pPr>
              <w:rPr>
                <w:b/>
                <w:bCs/>
              </w:rPr>
            </w:pPr>
            <w:r w:rsidRPr="67E91C6D">
              <w:rPr>
                <w:b/>
                <w:bCs/>
                <w:sz w:val="20"/>
                <w:szCs w:val="20"/>
              </w:rPr>
              <w:t>Viktige beskjeder</w:t>
            </w:r>
            <w:r w:rsidRPr="67E91C6D" w:rsidR="007431E7">
              <w:rPr>
                <w:b/>
                <w:bCs/>
                <w:sz w:val="20"/>
                <w:szCs w:val="20"/>
              </w:rPr>
              <w:t>, uke</w:t>
            </w:r>
            <w:r w:rsidRPr="67E91C6D">
              <w:rPr>
                <w:b/>
                <w:bCs/>
                <w:sz w:val="20"/>
                <w:szCs w:val="20"/>
              </w:rPr>
              <w:t>:</w:t>
            </w:r>
            <w:r w:rsidRPr="67E91C6D" w:rsidR="0048173C">
              <w:rPr>
                <w:b/>
                <w:bCs/>
                <w:sz w:val="20"/>
                <w:szCs w:val="20"/>
              </w:rPr>
              <w:t xml:space="preserve"> 38</w:t>
            </w:r>
          </w:p>
        </w:tc>
        <w:tc>
          <w:tcPr>
            <w:tcW w:w="5323" w:type="dxa"/>
            <w:gridSpan w:val="2"/>
            <w:shd w:val="clear" w:color="auto" w:fill="D9D9D9" w:themeFill="background1" w:themeFillShade="D9"/>
          </w:tcPr>
          <w:p w:rsidRPr="006F5F8A" w:rsidR="005D49ED" w:rsidP="6FBBD4BA" w:rsidRDefault="005D49ED" w14:paraId="03389FEA" w14:textId="24124739">
            <w:pPr>
              <w:rPr>
                <w:b/>
                <w:bCs/>
              </w:rPr>
            </w:pPr>
            <w:r w:rsidRPr="67E91C6D">
              <w:rPr>
                <w:b/>
                <w:bCs/>
                <w:sz w:val="20"/>
                <w:szCs w:val="20"/>
              </w:rPr>
              <w:t>Viktige beskjeder</w:t>
            </w:r>
            <w:r w:rsidRPr="67E91C6D" w:rsidR="007431E7">
              <w:rPr>
                <w:b/>
                <w:bCs/>
                <w:sz w:val="20"/>
                <w:szCs w:val="20"/>
              </w:rPr>
              <w:t>, uke</w:t>
            </w:r>
            <w:r w:rsidRPr="67E91C6D">
              <w:rPr>
                <w:b/>
                <w:bCs/>
                <w:sz w:val="20"/>
                <w:szCs w:val="20"/>
              </w:rPr>
              <w:t>:</w:t>
            </w:r>
            <w:r w:rsidRPr="67E91C6D" w:rsidR="0048173C">
              <w:rPr>
                <w:b/>
                <w:bCs/>
                <w:sz w:val="20"/>
                <w:szCs w:val="20"/>
              </w:rPr>
              <w:t xml:space="preserve"> 39</w:t>
            </w:r>
          </w:p>
        </w:tc>
      </w:tr>
      <w:tr w:rsidR="005D49ED" w:rsidTr="67E91C6D" w14:paraId="7C3C9C52" w14:textId="77777777">
        <w:trPr>
          <w:trHeight w:val="1278"/>
        </w:trPr>
        <w:tc>
          <w:tcPr>
            <w:tcW w:w="5593" w:type="dxa"/>
            <w:gridSpan w:val="2"/>
          </w:tcPr>
          <w:p w:rsidR="0048173C" w:rsidRDefault="0048173C" w14:paraId="7D536F1B" w14:textId="40092A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jenbruksuke </w:t>
            </w:r>
          </w:p>
          <w:p w:rsidR="0048173C" w:rsidRDefault="0048173C" w14:paraId="4722D75B" w14:textId="77777777">
            <w:pPr>
              <w:rPr>
                <w:sz w:val="20"/>
                <w:szCs w:val="20"/>
              </w:rPr>
            </w:pPr>
          </w:p>
          <w:p w:rsidR="005D49ED" w:rsidRDefault="00294D52" w14:paraId="7F0CBA49" w14:textId="04DA5606">
            <w:pPr>
              <w:rPr>
                <w:sz w:val="20"/>
              </w:rPr>
            </w:pPr>
            <w:r>
              <w:rPr>
                <w:sz w:val="20"/>
                <w:szCs w:val="20"/>
              </w:rPr>
              <w:t>DKS torsdag- Sulis 1907</w:t>
            </w:r>
          </w:p>
          <w:p w:rsidR="005D49ED" w:rsidRDefault="005D49ED" w14:paraId="26538F3D" w14:textId="77777777">
            <w:pPr>
              <w:rPr>
                <w:sz w:val="20"/>
              </w:rPr>
            </w:pPr>
          </w:p>
          <w:p w:rsidR="005D49ED" w:rsidRDefault="005D49ED" w14:paraId="6EAACF6E" w14:textId="77777777">
            <w:pPr>
              <w:rPr>
                <w:sz w:val="20"/>
              </w:rPr>
            </w:pPr>
          </w:p>
          <w:p w:rsidRPr="003A3172" w:rsidR="005D49ED" w:rsidRDefault="005D49ED" w14:paraId="29E4989D" w14:textId="77777777">
            <w:pPr>
              <w:rPr>
                <w:sz w:val="20"/>
              </w:rPr>
            </w:pPr>
          </w:p>
          <w:p w:rsidRPr="003A3172" w:rsidR="005D49ED" w:rsidRDefault="005D49ED" w14:paraId="41BF7702" w14:textId="77777777">
            <w:pPr>
              <w:rPr>
                <w:sz w:val="20"/>
              </w:rPr>
            </w:pPr>
          </w:p>
        </w:tc>
        <w:tc>
          <w:tcPr>
            <w:tcW w:w="5323" w:type="dxa"/>
            <w:gridSpan w:val="2"/>
          </w:tcPr>
          <w:p w:rsidR="005D49ED" w:rsidRDefault="00513239" w14:paraId="69455580" w14:textId="5FB955DF">
            <w:pPr>
              <w:rPr>
                <w:sz w:val="20"/>
              </w:rPr>
            </w:pPr>
            <w:r>
              <w:rPr>
                <w:sz w:val="20"/>
              </w:rPr>
              <w:t xml:space="preserve">Vaksinering mandag </w:t>
            </w:r>
          </w:p>
          <w:p w:rsidR="00E14663" w:rsidRDefault="00E14663" w14:paraId="7F232678" w14:textId="77777777">
            <w:pPr>
              <w:rPr>
                <w:sz w:val="20"/>
              </w:rPr>
            </w:pPr>
          </w:p>
          <w:p w:rsidR="00E14663" w:rsidRDefault="00E14663" w14:paraId="2EA0257F" w14:textId="1C5CE4E4">
            <w:pPr>
              <w:rPr>
                <w:sz w:val="20"/>
              </w:rPr>
            </w:pPr>
            <w:r>
              <w:rPr>
                <w:sz w:val="20"/>
              </w:rPr>
              <w:t>Besøk på helsestasjon for ungdom fredag etter mat</w:t>
            </w:r>
          </w:p>
          <w:p w:rsidRPr="003A3172" w:rsidR="005D49ED" w:rsidRDefault="005D49ED" w14:paraId="23EDFE2C" w14:textId="77777777">
            <w:pPr>
              <w:rPr>
                <w:sz w:val="20"/>
              </w:rPr>
            </w:pPr>
          </w:p>
        </w:tc>
      </w:tr>
      <w:tr w:rsidR="005D49ED" w:rsidTr="67E91C6D" w14:paraId="35AD7CE2" w14:textId="77777777">
        <w:trPr>
          <w:trHeight w:val="259"/>
        </w:trPr>
        <w:tc>
          <w:tcPr>
            <w:tcW w:w="1851" w:type="dxa"/>
            <w:shd w:val="clear" w:color="auto" w:fill="D9D9D9" w:themeFill="background1" w:themeFillShade="D9"/>
          </w:tcPr>
          <w:p w:rsidRPr="003A3172" w:rsidR="005D49ED" w:rsidP="005D49ED" w:rsidRDefault="005D49ED" w14:paraId="3C45FACA" w14:textId="77777777">
            <w:pPr>
              <w:rPr>
                <w:b/>
                <w:sz w:val="20"/>
              </w:rPr>
            </w:pPr>
            <w:r w:rsidRPr="00A823BD">
              <w:rPr>
                <w:b/>
                <w:sz w:val="20"/>
              </w:rPr>
              <w:t>Ordenselever</w:t>
            </w:r>
            <w:r>
              <w:rPr>
                <w:b/>
                <w:sz w:val="20"/>
              </w:rPr>
              <w:t>:</w:t>
            </w:r>
          </w:p>
        </w:tc>
        <w:tc>
          <w:tcPr>
            <w:tcW w:w="3742" w:type="dxa"/>
          </w:tcPr>
          <w:p w:rsidR="005D49ED" w:rsidP="005D49ED" w:rsidRDefault="00653EE7" w14:paraId="63B2DABE" w14:textId="489C1EB0">
            <w:r>
              <w:t>Selmer og Ina</w:t>
            </w:r>
          </w:p>
        </w:tc>
        <w:tc>
          <w:tcPr>
            <w:tcW w:w="1586" w:type="dxa"/>
            <w:shd w:val="clear" w:color="auto" w:fill="D9D9D9" w:themeFill="background1" w:themeFillShade="D9"/>
          </w:tcPr>
          <w:p w:rsidRPr="003A3172" w:rsidR="005D49ED" w:rsidP="005D49ED" w:rsidRDefault="005D49ED" w14:paraId="5F7E902D" w14:textId="77777777">
            <w:pPr>
              <w:rPr>
                <w:b/>
                <w:sz w:val="20"/>
              </w:rPr>
            </w:pPr>
            <w:r w:rsidRPr="00A823BD">
              <w:rPr>
                <w:b/>
                <w:sz w:val="20"/>
              </w:rPr>
              <w:t>Ordenselever</w:t>
            </w:r>
            <w:r>
              <w:rPr>
                <w:b/>
                <w:sz w:val="20"/>
              </w:rPr>
              <w:t>:</w:t>
            </w:r>
          </w:p>
        </w:tc>
        <w:tc>
          <w:tcPr>
            <w:tcW w:w="3737" w:type="dxa"/>
          </w:tcPr>
          <w:p w:rsidR="005D49ED" w:rsidP="005D49ED" w:rsidRDefault="001D639A" w14:paraId="156DF06F" w14:textId="76A3D3A8">
            <w:r>
              <w:t>Selmer og Ina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378"/>
        <w:tblW w:w="10910" w:type="dxa"/>
        <w:tblLook w:val="04A0" w:firstRow="1" w:lastRow="0" w:firstColumn="1" w:lastColumn="0" w:noHBand="0" w:noVBand="1"/>
      </w:tblPr>
      <w:tblGrid>
        <w:gridCol w:w="735"/>
        <w:gridCol w:w="1787"/>
        <w:gridCol w:w="2097"/>
        <w:gridCol w:w="1960"/>
        <w:gridCol w:w="2098"/>
        <w:gridCol w:w="2233"/>
      </w:tblGrid>
      <w:tr w:rsidR="005D49ED" w:rsidTr="55500EFD" w14:paraId="24AD0860" w14:textId="77777777">
        <w:trPr>
          <w:trHeight w:val="254"/>
        </w:trPr>
        <w:tc>
          <w:tcPr>
            <w:tcW w:w="10910" w:type="dxa"/>
            <w:gridSpan w:val="6"/>
            <w:shd w:val="clear" w:color="auto" w:fill="D9D9D9" w:themeFill="background1" w:themeFillShade="D9"/>
          </w:tcPr>
          <w:p w:rsidRPr="000D6B13" w:rsidR="005D49ED" w:rsidP="005D49ED" w:rsidRDefault="005D49ED" w14:paraId="0F5756E3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røver og </w:t>
            </w:r>
            <w:r w:rsidRPr="000D6B13">
              <w:rPr>
                <w:b/>
                <w:sz w:val="20"/>
              </w:rPr>
              <w:t>innleveringer</w:t>
            </w:r>
            <w:r>
              <w:rPr>
                <w:b/>
                <w:sz w:val="20"/>
              </w:rPr>
              <w:t xml:space="preserve"> </w:t>
            </w:r>
            <w:r w:rsidRPr="000D6B13">
              <w:rPr>
                <w:b/>
                <w:sz w:val="20"/>
              </w:rPr>
              <w:t>til:</w:t>
            </w:r>
          </w:p>
        </w:tc>
      </w:tr>
      <w:tr w:rsidR="005D49ED" w:rsidTr="55500EFD" w14:paraId="752E84A9" w14:textId="77777777">
        <w:trPr>
          <w:trHeight w:val="254"/>
        </w:trPr>
        <w:tc>
          <w:tcPr>
            <w:tcW w:w="735" w:type="dxa"/>
            <w:shd w:val="clear" w:color="auto" w:fill="D9D9D9" w:themeFill="background1" w:themeFillShade="D9"/>
          </w:tcPr>
          <w:p w:rsidRPr="000D6B13" w:rsidR="005D49ED" w:rsidP="005D49ED" w:rsidRDefault="005D49ED" w14:paraId="1D271069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Uke</w:t>
            </w:r>
          </w:p>
        </w:tc>
        <w:tc>
          <w:tcPr>
            <w:tcW w:w="1787" w:type="dxa"/>
            <w:shd w:val="clear" w:color="auto" w:fill="D9D9D9" w:themeFill="background1" w:themeFillShade="D9"/>
          </w:tcPr>
          <w:p w:rsidRPr="000D6B13" w:rsidR="005D49ED" w:rsidP="005D49ED" w:rsidRDefault="005D49ED" w14:paraId="7EAD5532" w14:textId="77777777">
            <w:pPr>
              <w:rPr>
                <w:b/>
                <w:sz w:val="20"/>
              </w:rPr>
            </w:pPr>
            <w:r w:rsidRPr="000D6B13">
              <w:rPr>
                <w:b/>
                <w:sz w:val="20"/>
              </w:rPr>
              <w:t>Mandag</w:t>
            </w:r>
          </w:p>
        </w:tc>
        <w:tc>
          <w:tcPr>
            <w:tcW w:w="2097" w:type="dxa"/>
            <w:shd w:val="clear" w:color="auto" w:fill="D9D9D9" w:themeFill="background1" w:themeFillShade="D9"/>
          </w:tcPr>
          <w:p w:rsidRPr="000D6B13" w:rsidR="005D49ED" w:rsidP="005D49ED" w:rsidRDefault="005D49ED" w14:paraId="5AAA6330" w14:textId="77777777">
            <w:pPr>
              <w:rPr>
                <w:b/>
                <w:sz w:val="20"/>
              </w:rPr>
            </w:pPr>
            <w:r w:rsidRPr="000D6B13">
              <w:rPr>
                <w:b/>
                <w:sz w:val="20"/>
              </w:rPr>
              <w:t>Tirsdag</w:t>
            </w:r>
          </w:p>
        </w:tc>
        <w:tc>
          <w:tcPr>
            <w:tcW w:w="1960" w:type="dxa"/>
            <w:shd w:val="clear" w:color="auto" w:fill="D9D9D9" w:themeFill="background1" w:themeFillShade="D9"/>
          </w:tcPr>
          <w:p w:rsidRPr="000D6B13" w:rsidR="005D49ED" w:rsidP="005D49ED" w:rsidRDefault="005D49ED" w14:paraId="55AC0460" w14:textId="77777777">
            <w:pPr>
              <w:rPr>
                <w:b/>
                <w:sz w:val="20"/>
              </w:rPr>
            </w:pPr>
            <w:r w:rsidRPr="000D6B13">
              <w:rPr>
                <w:b/>
                <w:sz w:val="20"/>
              </w:rPr>
              <w:t>Onsdag</w:t>
            </w:r>
          </w:p>
        </w:tc>
        <w:tc>
          <w:tcPr>
            <w:tcW w:w="2098" w:type="dxa"/>
            <w:shd w:val="clear" w:color="auto" w:fill="D9D9D9" w:themeFill="background1" w:themeFillShade="D9"/>
          </w:tcPr>
          <w:p w:rsidRPr="000D6B13" w:rsidR="005D49ED" w:rsidP="005D49ED" w:rsidRDefault="005D49ED" w14:paraId="4330ABD8" w14:textId="77777777">
            <w:pPr>
              <w:rPr>
                <w:b/>
                <w:sz w:val="20"/>
              </w:rPr>
            </w:pPr>
            <w:r w:rsidRPr="000D6B13">
              <w:rPr>
                <w:b/>
                <w:sz w:val="20"/>
              </w:rPr>
              <w:t>Torsdag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:rsidRPr="000D6B13" w:rsidR="005D49ED" w:rsidP="005D49ED" w:rsidRDefault="005D49ED" w14:paraId="3D3D568F" w14:textId="77777777">
            <w:pPr>
              <w:rPr>
                <w:b/>
                <w:sz w:val="20"/>
              </w:rPr>
            </w:pPr>
            <w:r w:rsidRPr="000D6B13">
              <w:rPr>
                <w:b/>
                <w:sz w:val="20"/>
              </w:rPr>
              <w:t>Fredag</w:t>
            </w:r>
          </w:p>
        </w:tc>
      </w:tr>
      <w:tr w:rsidR="005D49ED" w:rsidTr="55500EFD" w14:paraId="6CA1D3F3" w14:textId="77777777">
        <w:trPr>
          <w:trHeight w:val="645"/>
        </w:trPr>
        <w:tc>
          <w:tcPr>
            <w:tcW w:w="735" w:type="dxa"/>
            <w:shd w:val="clear" w:color="auto" w:fill="D9D9D9" w:themeFill="background1" w:themeFillShade="D9"/>
          </w:tcPr>
          <w:p w:rsidRPr="000D6B13" w:rsidR="005D49ED" w:rsidP="3F517D12" w:rsidRDefault="005D49ED" w14:paraId="3CDF817F" w14:textId="758FF02D">
            <w:pPr>
              <w:rPr>
                <w:b/>
                <w:bCs/>
                <w:sz w:val="20"/>
                <w:szCs w:val="20"/>
              </w:rPr>
            </w:pPr>
          </w:p>
          <w:p w:rsidRPr="000D6B13" w:rsidR="005D49ED" w:rsidP="3F517D12" w:rsidRDefault="48CD0AC5" w14:paraId="04A3D561" w14:textId="795582ED">
            <w:pPr>
              <w:rPr>
                <w:b/>
                <w:bCs/>
                <w:sz w:val="20"/>
                <w:szCs w:val="20"/>
              </w:rPr>
            </w:pPr>
            <w:r w:rsidRPr="67E91C6D">
              <w:rPr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1787" w:type="dxa"/>
          </w:tcPr>
          <w:p w:rsidR="005D49ED" w:rsidP="005D49ED" w:rsidRDefault="005D49ED" w14:paraId="1C3D9A1F" w14:textId="77777777">
            <w:pPr>
              <w:rPr>
                <w:sz w:val="20"/>
              </w:rPr>
            </w:pPr>
          </w:p>
          <w:p w:rsidRPr="000D6B13" w:rsidR="005D49ED" w:rsidP="005D49ED" w:rsidRDefault="005D49ED" w14:paraId="024E4D5D" w14:textId="77777777">
            <w:pPr>
              <w:rPr>
                <w:sz w:val="20"/>
              </w:rPr>
            </w:pPr>
          </w:p>
        </w:tc>
        <w:tc>
          <w:tcPr>
            <w:tcW w:w="2097" w:type="dxa"/>
          </w:tcPr>
          <w:p w:rsidRPr="000D6B13" w:rsidR="005D49ED" w:rsidP="005D49ED" w:rsidRDefault="005D49ED" w14:paraId="10FAA1CF" w14:textId="77777777">
            <w:pPr>
              <w:rPr>
                <w:sz w:val="20"/>
              </w:rPr>
            </w:pPr>
          </w:p>
        </w:tc>
        <w:tc>
          <w:tcPr>
            <w:tcW w:w="1960" w:type="dxa"/>
          </w:tcPr>
          <w:p w:rsidRPr="000D6B13" w:rsidR="005D49ED" w:rsidP="55500EFD" w:rsidRDefault="31CA8BDE" w14:paraId="63AC0981" w14:textId="327FFED2">
            <w:pPr>
              <w:rPr>
                <w:sz w:val="20"/>
                <w:szCs w:val="20"/>
              </w:rPr>
            </w:pPr>
            <w:r w:rsidRPr="55500EFD">
              <w:rPr>
                <w:sz w:val="20"/>
                <w:szCs w:val="20"/>
              </w:rPr>
              <w:t xml:space="preserve">Prøve norsk </w:t>
            </w:r>
          </w:p>
          <w:p w:rsidRPr="000D6B13" w:rsidR="005D49ED" w:rsidP="55500EFD" w:rsidRDefault="066AB252" w14:paraId="7A1E3E71" w14:textId="4E23B2C0">
            <w:pPr>
              <w:rPr>
                <w:sz w:val="20"/>
                <w:szCs w:val="20"/>
              </w:rPr>
            </w:pPr>
            <w:r w:rsidRPr="55500EFD">
              <w:rPr>
                <w:sz w:val="20"/>
                <w:szCs w:val="20"/>
              </w:rPr>
              <w:t>Krle-innlevering.</w:t>
            </w:r>
          </w:p>
        </w:tc>
        <w:tc>
          <w:tcPr>
            <w:tcW w:w="2098" w:type="dxa"/>
          </w:tcPr>
          <w:p w:rsidRPr="000D6B13" w:rsidR="005D49ED" w:rsidP="67E91C6D" w:rsidRDefault="48CD0AC5" w14:paraId="754E6763" w14:textId="2BF84B14">
            <w:pPr>
              <w:rPr>
                <w:sz w:val="20"/>
                <w:szCs w:val="20"/>
              </w:rPr>
            </w:pPr>
            <w:r w:rsidRPr="67E91C6D">
              <w:rPr>
                <w:sz w:val="20"/>
                <w:szCs w:val="20"/>
              </w:rPr>
              <w:t>Engelsk: QOTW recording</w:t>
            </w:r>
          </w:p>
        </w:tc>
        <w:tc>
          <w:tcPr>
            <w:tcW w:w="2233" w:type="dxa"/>
          </w:tcPr>
          <w:p w:rsidRPr="000D6B13" w:rsidR="005D49ED" w:rsidP="005D49ED" w:rsidRDefault="005D49ED" w14:paraId="5BE1485C" w14:textId="77777777">
            <w:pPr>
              <w:rPr>
                <w:sz w:val="20"/>
              </w:rPr>
            </w:pPr>
          </w:p>
        </w:tc>
      </w:tr>
      <w:tr w:rsidR="005D49ED" w:rsidTr="55500EFD" w14:paraId="53C61990" w14:textId="77777777">
        <w:trPr>
          <w:trHeight w:val="775"/>
        </w:trPr>
        <w:tc>
          <w:tcPr>
            <w:tcW w:w="735" w:type="dxa"/>
            <w:shd w:val="clear" w:color="auto" w:fill="D9D9D9" w:themeFill="background1" w:themeFillShade="D9"/>
          </w:tcPr>
          <w:p w:rsidRPr="000D6B13" w:rsidR="005D49ED" w:rsidP="005D49ED" w:rsidRDefault="005D49ED" w14:paraId="174D0C03" w14:textId="77777777">
            <w:pPr>
              <w:rPr>
                <w:b/>
                <w:sz w:val="20"/>
              </w:rPr>
            </w:pPr>
          </w:p>
          <w:p w:rsidRPr="000D6B13" w:rsidR="005D49ED" w:rsidP="6FBBD4BA" w:rsidRDefault="48CD0AC5" w14:paraId="01D296F3" w14:textId="24D3DB40">
            <w:pPr>
              <w:rPr>
                <w:b/>
                <w:bCs/>
                <w:sz w:val="20"/>
                <w:szCs w:val="20"/>
              </w:rPr>
            </w:pPr>
            <w:r w:rsidRPr="67E91C6D">
              <w:rPr>
                <w:b/>
                <w:bCs/>
                <w:sz w:val="20"/>
                <w:szCs w:val="20"/>
              </w:rPr>
              <w:t>39</w:t>
            </w:r>
          </w:p>
          <w:p w:rsidRPr="000D6B13" w:rsidR="005D49ED" w:rsidP="005D49ED" w:rsidRDefault="005D49ED" w14:paraId="06F5A32D" w14:textId="3ED32072">
            <w:pPr>
              <w:rPr>
                <w:b/>
                <w:sz w:val="20"/>
              </w:rPr>
            </w:pPr>
          </w:p>
        </w:tc>
        <w:tc>
          <w:tcPr>
            <w:tcW w:w="1787" w:type="dxa"/>
          </w:tcPr>
          <w:p w:rsidR="005D49ED" w:rsidP="005D49ED" w:rsidRDefault="005D49ED" w14:paraId="18819FFD" w14:textId="77777777">
            <w:pPr>
              <w:rPr>
                <w:sz w:val="20"/>
              </w:rPr>
            </w:pPr>
          </w:p>
          <w:p w:rsidRPr="000D6B13" w:rsidR="005D49ED" w:rsidP="005D49ED" w:rsidRDefault="005D49ED" w14:paraId="3FE35E94" w14:textId="77777777">
            <w:pPr>
              <w:rPr>
                <w:sz w:val="20"/>
              </w:rPr>
            </w:pPr>
          </w:p>
        </w:tc>
        <w:tc>
          <w:tcPr>
            <w:tcW w:w="2097" w:type="dxa"/>
          </w:tcPr>
          <w:p w:rsidRPr="000D6B13" w:rsidR="005D49ED" w:rsidP="005D49ED" w:rsidRDefault="005D49ED" w14:paraId="10B02EC5" w14:textId="77777777">
            <w:pPr>
              <w:rPr>
                <w:sz w:val="20"/>
              </w:rPr>
            </w:pPr>
          </w:p>
        </w:tc>
        <w:tc>
          <w:tcPr>
            <w:tcW w:w="1960" w:type="dxa"/>
          </w:tcPr>
          <w:p w:rsidRPr="000D6B13" w:rsidR="005D49ED" w:rsidP="3F517D12" w:rsidRDefault="005D49ED" w14:paraId="51FEF303" w14:textId="7974D5B0">
            <w:pPr>
              <w:rPr>
                <w:sz w:val="20"/>
                <w:szCs w:val="20"/>
              </w:rPr>
            </w:pPr>
          </w:p>
        </w:tc>
        <w:tc>
          <w:tcPr>
            <w:tcW w:w="2098" w:type="dxa"/>
          </w:tcPr>
          <w:p w:rsidRPr="000D6B13" w:rsidR="005D49ED" w:rsidP="752E036A" w:rsidRDefault="005D49ED" w14:paraId="3CBDA3D0" w14:textId="05DA7246">
            <w:pPr>
              <w:rPr>
                <w:sz w:val="20"/>
                <w:szCs w:val="20"/>
              </w:rPr>
            </w:pPr>
          </w:p>
        </w:tc>
        <w:tc>
          <w:tcPr>
            <w:tcW w:w="2233" w:type="dxa"/>
          </w:tcPr>
          <w:p w:rsidRPr="000D6B13" w:rsidR="005D49ED" w:rsidP="005D49ED" w:rsidRDefault="005D49ED" w14:paraId="524247B7" w14:textId="77777777">
            <w:pPr>
              <w:rPr>
                <w:sz w:val="20"/>
              </w:rPr>
            </w:pPr>
          </w:p>
        </w:tc>
      </w:tr>
    </w:tbl>
    <w:p w:rsidR="005D49ED" w:rsidRDefault="005D49ED" w14:paraId="3F91303B" w14:textId="77777777"/>
    <w:tbl>
      <w:tblPr>
        <w:tblStyle w:val="TableGrid"/>
        <w:tblW w:w="10911" w:type="dxa"/>
        <w:tblInd w:w="-856" w:type="dxa"/>
        <w:tblLook w:val="04A0" w:firstRow="1" w:lastRow="0" w:firstColumn="1" w:lastColumn="0" w:noHBand="0" w:noVBand="1"/>
      </w:tblPr>
      <w:tblGrid>
        <w:gridCol w:w="1005"/>
        <w:gridCol w:w="4526"/>
        <w:gridCol w:w="5380"/>
      </w:tblGrid>
      <w:tr w:rsidR="005D49ED" w:rsidTr="67E91C6D" w14:paraId="060E3A73" w14:textId="77777777">
        <w:trPr>
          <w:trHeight w:val="291"/>
        </w:trPr>
        <w:tc>
          <w:tcPr>
            <w:tcW w:w="1005" w:type="dxa"/>
            <w:shd w:val="clear" w:color="auto" w:fill="D9D9D9" w:themeFill="background1" w:themeFillShade="D9"/>
          </w:tcPr>
          <w:p w:rsidRPr="006F5F8A" w:rsidR="005D49ED" w:rsidRDefault="005D49ED" w14:paraId="3FF41895" w14:textId="77777777">
            <w:pPr>
              <w:rPr>
                <w:b/>
              </w:rPr>
            </w:pPr>
            <w:r>
              <w:rPr>
                <w:b/>
              </w:rPr>
              <w:t>Dag</w:t>
            </w:r>
          </w:p>
        </w:tc>
        <w:tc>
          <w:tcPr>
            <w:tcW w:w="4526" w:type="dxa"/>
            <w:shd w:val="clear" w:color="auto" w:fill="D9D9D9" w:themeFill="background1" w:themeFillShade="D9"/>
          </w:tcPr>
          <w:p w:rsidRPr="006F5F8A" w:rsidR="005D49ED" w:rsidP="67D7BC14" w:rsidRDefault="40B172AA" w14:paraId="125FDB1B" w14:textId="64295CEA">
            <w:pPr>
              <w:rPr>
                <w:b/>
                <w:bCs/>
              </w:rPr>
            </w:pPr>
            <w:r w:rsidRPr="67E91C6D">
              <w:rPr>
                <w:b/>
                <w:bCs/>
                <w:sz w:val="20"/>
                <w:szCs w:val="20"/>
              </w:rPr>
              <w:t>Hjem</w:t>
            </w:r>
            <w:r w:rsidRPr="67E91C6D" w:rsidR="007431E7">
              <w:rPr>
                <w:b/>
                <w:bCs/>
                <w:sz w:val="20"/>
                <w:szCs w:val="20"/>
              </w:rPr>
              <w:t>mearbeid jeg skal gjøre i uke</w:t>
            </w:r>
            <w:r w:rsidRPr="67E91C6D" w:rsidR="7F181617">
              <w:rPr>
                <w:b/>
                <w:bCs/>
                <w:sz w:val="20"/>
                <w:szCs w:val="20"/>
              </w:rPr>
              <w:t xml:space="preserve"> </w:t>
            </w:r>
            <w:r w:rsidRPr="67E91C6D" w:rsidR="4683DE61">
              <w:rPr>
                <w:b/>
                <w:bCs/>
                <w:sz w:val="20"/>
                <w:szCs w:val="20"/>
              </w:rPr>
              <w:t>38</w:t>
            </w:r>
            <w:r w:rsidRPr="67E91C6D" w:rsidR="22042A2B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380" w:type="dxa"/>
            <w:shd w:val="clear" w:color="auto" w:fill="D9D9D9" w:themeFill="background1" w:themeFillShade="D9"/>
          </w:tcPr>
          <w:p w:rsidRPr="006F5F8A" w:rsidR="005D49ED" w:rsidP="67D7BC14" w:rsidRDefault="40B172AA" w14:paraId="02655F86" w14:textId="05909949">
            <w:pPr>
              <w:rPr>
                <w:b/>
                <w:bCs/>
              </w:rPr>
            </w:pPr>
            <w:r w:rsidRPr="67E91C6D">
              <w:rPr>
                <w:b/>
                <w:bCs/>
              </w:rPr>
              <w:t>Hjem</w:t>
            </w:r>
            <w:r w:rsidRPr="67E91C6D" w:rsidR="007431E7">
              <w:rPr>
                <w:b/>
                <w:bCs/>
              </w:rPr>
              <w:t>mearbeid jeg skal gjøre i uke</w:t>
            </w:r>
            <w:r w:rsidRPr="67E91C6D" w:rsidR="10CB329C">
              <w:rPr>
                <w:b/>
                <w:bCs/>
              </w:rPr>
              <w:t xml:space="preserve"> </w:t>
            </w:r>
            <w:r w:rsidRPr="67E91C6D" w:rsidR="3EEC59B7">
              <w:rPr>
                <w:b/>
                <w:bCs/>
              </w:rPr>
              <w:t>39</w:t>
            </w:r>
            <w:r w:rsidRPr="67E91C6D" w:rsidR="22042A2B">
              <w:rPr>
                <w:b/>
                <w:bCs/>
              </w:rPr>
              <w:t>:</w:t>
            </w:r>
          </w:p>
        </w:tc>
      </w:tr>
      <w:tr w:rsidR="005D49ED" w:rsidTr="67E91C6D" w14:paraId="2761C416" w14:textId="77777777">
        <w:trPr>
          <w:trHeight w:val="774"/>
        </w:trPr>
        <w:tc>
          <w:tcPr>
            <w:tcW w:w="1005" w:type="dxa"/>
            <w:shd w:val="clear" w:color="auto" w:fill="D9D9D9" w:themeFill="background1" w:themeFillShade="D9"/>
          </w:tcPr>
          <w:p w:rsidRPr="00CD2399" w:rsidR="005D49ED" w:rsidRDefault="005D49ED" w14:paraId="6AE50C0B" w14:textId="77777777">
            <w:pPr>
              <w:rPr>
                <w:b/>
                <w:sz w:val="20"/>
              </w:rPr>
            </w:pPr>
          </w:p>
          <w:p w:rsidRPr="00CD2399" w:rsidR="005D49ED" w:rsidRDefault="005D49ED" w14:paraId="700BF0A7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andag</w:t>
            </w:r>
          </w:p>
        </w:tc>
        <w:tc>
          <w:tcPr>
            <w:tcW w:w="4526" w:type="dxa"/>
          </w:tcPr>
          <w:p w:rsidR="005D49ED" w:rsidRDefault="005D49ED" w14:paraId="151C3287" w14:textId="77777777"/>
        </w:tc>
        <w:tc>
          <w:tcPr>
            <w:tcW w:w="5380" w:type="dxa"/>
          </w:tcPr>
          <w:p w:rsidR="005D49ED" w:rsidRDefault="005D49ED" w14:paraId="75CB2242" w14:textId="77777777"/>
          <w:p w:rsidR="005D49ED" w:rsidRDefault="005D49ED" w14:paraId="0CEE272E" w14:textId="77777777"/>
        </w:tc>
      </w:tr>
      <w:tr w:rsidR="005D49ED" w:rsidTr="67E91C6D" w14:paraId="4BE67536" w14:textId="77777777">
        <w:trPr>
          <w:trHeight w:val="827"/>
        </w:trPr>
        <w:tc>
          <w:tcPr>
            <w:tcW w:w="1005" w:type="dxa"/>
            <w:shd w:val="clear" w:color="auto" w:fill="D9D9D9" w:themeFill="background1" w:themeFillShade="D9"/>
          </w:tcPr>
          <w:p w:rsidR="005D49ED" w:rsidRDefault="005D49ED" w14:paraId="6CAC588E" w14:textId="77777777">
            <w:pPr>
              <w:rPr>
                <w:b/>
                <w:sz w:val="20"/>
              </w:rPr>
            </w:pPr>
          </w:p>
          <w:p w:rsidRPr="00CD2399" w:rsidR="005D49ED" w:rsidRDefault="005D49ED" w14:paraId="2ACE3440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irsdag</w:t>
            </w:r>
          </w:p>
        </w:tc>
        <w:tc>
          <w:tcPr>
            <w:tcW w:w="4526" w:type="dxa"/>
          </w:tcPr>
          <w:p w:rsidRPr="003A3172" w:rsidR="005D49ED" w:rsidRDefault="005D49ED" w14:paraId="43B74E0C" w14:textId="77777777">
            <w:pPr>
              <w:rPr>
                <w:sz w:val="20"/>
              </w:rPr>
            </w:pPr>
          </w:p>
        </w:tc>
        <w:tc>
          <w:tcPr>
            <w:tcW w:w="5380" w:type="dxa"/>
          </w:tcPr>
          <w:p w:rsidRPr="003A3172" w:rsidR="005D49ED" w:rsidRDefault="005D49ED" w14:paraId="6A39F12F" w14:textId="77777777">
            <w:pPr>
              <w:rPr>
                <w:sz w:val="20"/>
              </w:rPr>
            </w:pPr>
          </w:p>
        </w:tc>
      </w:tr>
      <w:tr w:rsidR="005D49ED" w:rsidTr="67E91C6D" w14:paraId="25FAC286" w14:textId="77777777">
        <w:trPr>
          <w:trHeight w:val="827"/>
        </w:trPr>
        <w:tc>
          <w:tcPr>
            <w:tcW w:w="1005" w:type="dxa"/>
            <w:shd w:val="clear" w:color="auto" w:fill="D9D9D9" w:themeFill="background1" w:themeFillShade="D9"/>
          </w:tcPr>
          <w:p w:rsidR="005D49ED" w:rsidRDefault="005D49ED" w14:paraId="632B69FD" w14:textId="77777777">
            <w:pPr>
              <w:rPr>
                <w:b/>
                <w:sz w:val="20"/>
              </w:rPr>
            </w:pPr>
          </w:p>
          <w:p w:rsidR="005D49ED" w:rsidRDefault="005D49ED" w14:paraId="138DF2CB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Onsdag</w:t>
            </w:r>
          </w:p>
        </w:tc>
        <w:tc>
          <w:tcPr>
            <w:tcW w:w="4526" w:type="dxa"/>
          </w:tcPr>
          <w:p w:rsidRPr="003A3172" w:rsidR="005D49ED" w:rsidRDefault="005D49ED" w14:paraId="47A80E18" w14:textId="77777777">
            <w:pPr>
              <w:rPr>
                <w:sz w:val="20"/>
              </w:rPr>
            </w:pPr>
          </w:p>
        </w:tc>
        <w:tc>
          <w:tcPr>
            <w:tcW w:w="5380" w:type="dxa"/>
          </w:tcPr>
          <w:p w:rsidRPr="003A3172" w:rsidR="005D49ED" w:rsidRDefault="005D49ED" w14:paraId="153178FA" w14:textId="77777777">
            <w:pPr>
              <w:rPr>
                <w:sz w:val="20"/>
              </w:rPr>
            </w:pPr>
          </w:p>
        </w:tc>
      </w:tr>
      <w:tr w:rsidR="005D49ED" w:rsidTr="67E91C6D" w14:paraId="620C6E15" w14:textId="77777777">
        <w:trPr>
          <w:trHeight w:val="827"/>
        </w:trPr>
        <w:tc>
          <w:tcPr>
            <w:tcW w:w="1005" w:type="dxa"/>
            <w:shd w:val="clear" w:color="auto" w:fill="D9D9D9" w:themeFill="background1" w:themeFillShade="D9"/>
          </w:tcPr>
          <w:p w:rsidR="005D49ED" w:rsidRDefault="005D49ED" w14:paraId="20054EE5" w14:textId="77777777">
            <w:pPr>
              <w:rPr>
                <w:b/>
                <w:sz w:val="20"/>
              </w:rPr>
            </w:pPr>
          </w:p>
          <w:p w:rsidR="005D49ED" w:rsidRDefault="005D49ED" w14:paraId="06B07439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orsdag</w:t>
            </w:r>
          </w:p>
        </w:tc>
        <w:tc>
          <w:tcPr>
            <w:tcW w:w="4526" w:type="dxa"/>
          </w:tcPr>
          <w:p w:rsidRPr="003A3172" w:rsidR="005D49ED" w:rsidRDefault="005D49ED" w14:paraId="3A6757B2" w14:textId="77777777">
            <w:pPr>
              <w:rPr>
                <w:sz w:val="20"/>
              </w:rPr>
            </w:pPr>
          </w:p>
        </w:tc>
        <w:tc>
          <w:tcPr>
            <w:tcW w:w="5380" w:type="dxa"/>
          </w:tcPr>
          <w:p w:rsidRPr="003A3172" w:rsidR="005D49ED" w:rsidRDefault="005D49ED" w14:paraId="299C08DA" w14:textId="77777777">
            <w:pPr>
              <w:rPr>
                <w:sz w:val="20"/>
              </w:rPr>
            </w:pPr>
          </w:p>
        </w:tc>
      </w:tr>
      <w:tr w:rsidR="005D49ED" w:rsidTr="67E91C6D" w14:paraId="1DA52B1B" w14:textId="77777777">
        <w:trPr>
          <w:trHeight w:val="827"/>
        </w:trPr>
        <w:tc>
          <w:tcPr>
            <w:tcW w:w="1005" w:type="dxa"/>
            <w:shd w:val="clear" w:color="auto" w:fill="D9D9D9" w:themeFill="background1" w:themeFillShade="D9"/>
          </w:tcPr>
          <w:p w:rsidR="005D49ED" w:rsidRDefault="005D49ED" w14:paraId="11E80222" w14:textId="77777777">
            <w:pPr>
              <w:rPr>
                <w:b/>
                <w:sz w:val="20"/>
              </w:rPr>
            </w:pPr>
          </w:p>
          <w:p w:rsidR="005D49ED" w:rsidRDefault="005D49ED" w14:paraId="0CA6986A" w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redag</w:t>
            </w:r>
          </w:p>
        </w:tc>
        <w:tc>
          <w:tcPr>
            <w:tcW w:w="4526" w:type="dxa"/>
          </w:tcPr>
          <w:p w:rsidRPr="003A3172" w:rsidR="005D49ED" w:rsidRDefault="005D49ED" w14:paraId="6E31C79D" w14:textId="77777777">
            <w:pPr>
              <w:rPr>
                <w:sz w:val="20"/>
              </w:rPr>
            </w:pPr>
          </w:p>
        </w:tc>
        <w:tc>
          <w:tcPr>
            <w:tcW w:w="5380" w:type="dxa"/>
          </w:tcPr>
          <w:p w:rsidRPr="003A3172" w:rsidR="005D49ED" w:rsidRDefault="005D49ED" w14:paraId="06C3B937" w14:textId="77777777">
            <w:pPr>
              <w:rPr>
                <w:sz w:val="20"/>
              </w:rPr>
            </w:pPr>
          </w:p>
        </w:tc>
      </w:tr>
    </w:tbl>
    <w:p w:rsidR="005D49ED" w:rsidRDefault="005D49ED" w14:paraId="393CC4F5" w14:textId="77777777"/>
    <w:tbl>
      <w:tblPr>
        <w:tblStyle w:val="TableGrid"/>
        <w:tblW w:w="11008" w:type="dxa"/>
        <w:tblInd w:w="-998" w:type="dxa"/>
        <w:tblLook w:val="04A0" w:firstRow="1" w:lastRow="0" w:firstColumn="1" w:lastColumn="0" w:noHBand="0" w:noVBand="1"/>
      </w:tblPr>
      <w:tblGrid>
        <w:gridCol w:w="1271"/>
        <w:gridCol w:w="3855"/>
        <w:gridCol w:w="5882"/>
      </w:tblGrid>
      <w:tr w:rsidR="00164B13" w:rsidTr="61224C7A" w14:paraId="4605431E" w14:textId="77777777">
        <w:trPr>
          <w:trHeight w:val="287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6B5CD074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Fag</w:t>
            </w:r>
          </w:p>
        </w:tc>
        <w:tc>
          <w:tcPr>
            <w:tcW w:w="3855" w:type="dxa"/>
            <w:shd w:val="clear" w:color="auto" w:fill="D9D9D9" w:themeFill="background1" w:themeFillShade="D9"/>
            <w:tcMar/>
          </w:tcPr>
          <w:p w:rsidRPr="003A3172" w:rsidR="00164B13" w:rsidRDefault="00164B13" w14:paraId="62B5F018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Dette skal vi jobbe med:</w:t>
            </w:r>
          </w:p>
        </w:tc>
        <w:tc>
          <w:tcPr>
            <w:tcW w:w="5882" w:type="dxa"/>
            <w:shd w:val="clear" w:color="auto" w:fill="D9D9D9" w:themeFill="background1" w:themeFillShade="D9"/>
            <w:tcMar/>
          </w:tcPr>
          <w:p w:rsidRPr="003A3172" w:rsidR="00164B13" w:rsidRDefault="00164B13" w14:paraId="78C8AF98" w14:textId="680F86F3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Hjemmearbeid</w:t>
            </w:r>
            <w:r w:rsidR="000C0D51">
              <w:rPr>
                <w:b/>
                <w:sz w:val="20"/>
              </w:rPr>
              <w:t>:</w:t>
            </w:r>
          </w:p>
        </w:tc>
      </w:tr>
      <w:tr w:rsidR="00164B13" w:rsidTr="61224C7A" w14:paraId="5FB72CC1" w14:textId="77777777">
        <w:trPr>
          <w:trHeight w:val="870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52ECBB20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Norsk</w:t>
            </w:r>
          </w:p>
        </w:tc>
        <w:tc>
          <w:tcPr>
            <w:tcW w:w="3855" w:type="dxa"/>
            <w:tcMar/>
          </w:tcPr>
          <w:p w:rsidR="006107F2" w:rsidP="32B1FCEC" w:rsidRDefault="006107F2" w14:paraId="428E0080" w14:textId="511C5083">
            <w:r>
              <w:t xml:space="preserve"> </w:t>
            </w:r>
            <w:r w:rsidR="0048173C">
              <w:t>Vi gjennomfører Carlsten leseprøve</w:t>
            </w:r>
            <w:r>
              <w:t xml:space="preserve"> </w:t>
            </w:r>
            <w:r w:rsidR="44718706">
              <w:t xml:space="preserve"> mandag </w:t>
            </w:r>
            <w:r>
              <w:t>og har prøve onsdag.</w:t>
            </w:r>
          </w:p>
          <w:p w:rsidR="006107F2" w:rsidP="32B1FCEC" w:rsidRDefault="006107F2" w14:paraId="082EF11E" w14:textId="678C936B">
            <w:r>
              <w:t xml:space="preserve">Ellers jobber vi med </w:t>
            </w:r>
            <w:r w:rsidR="00AD1DE5">
              <w:t>oppgaver til Sulis 1907</w:t>
            </w:r>
            <w:r w:rsidR="001D639A">
              <w:t xml:space="preserve"> og nynorsk grammatikk.</w:t>
            </w:r>
          </w:p>
        </w:tc>
        <w:tc>
          <w:tcPr>
            <w:tcW w:w="5882" w:type="dxa"/>
            <w:tcMar/>
          </w:tcPr>
          <w:p w:rsidR="00164B13" w:rsidP="5BAA93D3" w:rsidRDefault="00AD1DE5" w14:paraId="0BE4B317" w14:textId="034A0520">
            <w:r>
              <w:t xml:space="preserve">Uke </w:t>
            </w:r>
            <w:r w:rsidR="00E14663">
              <w:t xml:space="preserve">38: </w:t>
            </w:r>
            <w:r>
              <w:t>Vær forberedt til prøven</w:t>
            </w:r>
          </w:p>
        </w:tc>
      </w:tr>
      <w:tr w:rsidR="00164B13" w:rsidTr="61224C7A" w14:paraId="64B7B8F7" w14:textId="77777777">
        <w:trPr>
          <w:trHeight w:val="630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113CD92F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Matem.</w:t>
            </w:r>
          </w:p>
        </w:tc>
        <w:tc>
          <w:tcPr>
            <w:tcW w:w="3855" w:type="dxa"/>
            <w:tcMar/>
          </w:tcPr>
          <w:p w:rsidRPr="00BB1702" w:rsidR="00164B13" w:rsidP="57062863" w:rsidRDefault="009D3713" w14:paraId="1A5BC2AB" w14:textId="77777777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00BB1702">
              <w:rPr>
                <w:rFonts w:ascii="Calibri" w:hAnsi="Calibri" w:eastAsia="Calibri" w:cs="Calibri"/>
                <w:color w:val="000000" w:themeColor="text1"/>
              </w:rPr>
              <w:t>Multiplikasjon av polynom</w:t>
            </w:r>
          </w:p>
          <w:p w:rsidR="009D3713" w:rsidP="57062863" w:rsidRDefault="009D3713" w14:paraId="6E68C439" w14:textId="619CCB21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sz w:val="20"/>
                <w:szCs w:val="20"/>
              </w:rPr>
            </w:pPr>
            <w:r w:rsidRPr="61224C7A" w:rsidR="009D3713">
              <w:rPr>
                <w:rFonts w:ascii="Calibri" w:hAnsi="Calibri" w:eastAsia="Calibri" w:cs="Calibri"/>
                <w:color w:val="000000" w:themeColor="text1" w:themeTint="FF" w:themeShade="FF"/>
              </w:rPr>
              <w:t>Kvadratsetningene</w:t>
            </w:r>
          </w:p>
        </w:tc>
        <w:tc>
          <w:tcPr>
            <w:tcW w:w="5882" w:type="dxa"/>
            <w:tcMar/>
          </w:tcPr>
          <w:p w:rsidR="00164B13" w:rsidRDefault="009D3713" w14:paraId="443C9F4A" w14:textId="2B0C8819">
            <w:r>
              <w:t>Se arbeidsplan for perioden</w:t>
            </w:r>
          </w:p>
        </w:tc>
      </w:tr>
      <w:tr w:rsidR="00164B13" w:rsidTr="61224C7A" w14:paraId="39DFC054" w14:textId="77777777">
        <w:trPr>
          <w:trHeight w:val="961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773FC8D3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Engelsk</w:t>
            </w:r>
          </w:p>
        </w:tc>
        <w:tc>
          <w:tcPr>
            <w:tcW w:w="3855" w:type="dxa"/>
            <w:tcMar/>
          </w:tcPr>
          <w:p w:rsidR="67E91C6D" w:rsidP="67E91C6D" w:rsidRDefault="67E91C6D" w14:paraId="68F78772" w14:textId="4EC53F09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b/>
                <w:bCs/>
                <w:color w:val="000000" w:themeColor="text1"/>
                <w:lang w:val="en-GB"/>
              </w:rPr>
              <w:t xml:space="preserve">Week 38: </w:t>
            </w: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>The road to equality, “Home of the brave”.</w:t>
            </w:r>
          </w:p>
          <w:p w:rsidR="67E91C6D" w:rsidP="67E91C6D" w:rsidRDefault="67E91C6D" w14:paraId="60C331DC" w14:textId="108D869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b/>
                <w:bCs/>
                <w:color w:val="000000" w:themeColor="text1"/>
                <w:lang w:val="en-GB"/>
              </w:rPr>
              <w:t xml:space="preserve">Week 39: </w:t>
            </w: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>Questions and answers about the US today – poster carousel, “Home of the brave, glossary relay race.</w:t>
            </w:r>
          </w:p>
        </w:tc>
        <w:tc>
          <w:tcPr>
            <w:tcW w:w="5882" w:type="dxa"/>
            <w:tcMar/>
          </w:tcPr>
          <w:p w:rsidR="67E91C6D" w:rsidP="67E91C6D" w:rsidRDefault="67E91C6D" w14:paraId="5DE7378C" w14:textId="4D4B73F0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b/>
                <w:bCs/>
                <w:color w:val="000000" w:themeColor="text1"/>
                <w:lang w:val="en-GB"/>
              </w:rPr>
              <w:t xml:space="preserve">Week 38: </w:t>
            </w: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>Due Thursday</w:t>
            </w:r>
            <w:r w:rsidRPr="67E91C6D">
              <w:rPr>
                <w:rFonts w:ascii="Calibri" w:hAnsi="Calibri" w:eastAsia="Calibri" w:cs="Calibri"/>
                <w:b/>
                <w:bCs/>
                <w:color w:val="000000" w:themeColor="text1"/>
                <w:lang w:val="en-GB"/>
              </w:rPr>
              <w:t xml:space="preserve"> </w:t>
            </w: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 xml:space="preserve">“Quest of the week” - recording. </w:t>
            </w:r>
          </w:p>
          <w:p w:rsidR="67E91C6D" w:rsidP="67E91C6D" w:rsidRDefault="67E91C6D" w14:paraId="50995A44" w14:textId="43157548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color w:val="000000" w:themeColor="text1"/>
                <w:u w:val="single"/>
                <w:lang w:val="en-GB"/>
              </w:rPr>
              <w:t>Topic:</w:t>
            </w: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 xml:space="preserve"> What should we be grateful for living in Norway?</w:t>
            </w:r>
          </w:p>
          <w:p w:rsidR="67E91C6D" w:rsidP="67E91C6D" w:rsidRDefault="67E91C6D" w14:paraId="50EEEBBE" w14:textId="1BBAE2ED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color w:val="000000" w:themeColor="text1"/>
                <w:lang w:val="en-GB"/>
              </w:rPr>
              <w:t>(Teams – klassenotatblokk – English folder - “QOTW”</w:t>
            </w:r>
          </w:p>
          <w:p w:rsidR="67E91C6D" w:rsidP="021D9EF2" w:rsidRDefault="67E91C6D" w14:paraId="30F4B230" w14:textId="5E67AAA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021D9EF2">
              <w:rPr>
                <w:rFonts w:ascii="Calibri" w:hAnsi="Calibri" w:eastAsia="Calibri" w:cs="Calibri"/>
                <w:b/>
                <w:bCs/>
                <w:color w:val="000000" w:themeColor="text1"/>
                <w:lang w:val="en-GB"/>
              </w:rPr>
              <w:t xml:space="preserve">Week 39: </w:t>
            </w:r>
            <w:r w:rsidRPr="021D9EF2">
              <w:rPr>
                <w:rFonts w:ascii="Calibri" w:hAnsi="Calibri" w:eastAsia="Calibri" w:cs="Calibri"/>
                <w:color w:val="000000" w:themeColor="text1"/>
                <w:lang w:val="en-GB"/>
              </w:rPr>
              <w:t xml:space="preserve">Due </w:t>
            </w:r>
            <w:r w:rsidRPr="021D9EF2" w:rsidR="053DD0BD">
              <w:rPr>
                <w:rFonts w:ascii="Calibri" w:hAnsi="Calibri" w:eastAsia="Calibri" w:cs="Calibri"/>
                <w:color w:val="000000" w:themeColor="text1"/>
                <w:lang w:val="en-GB"/>
              </w:rPr>
              <w:t>Wednesda</w:t>
            </w:r>
            <w:r w:rsidRPr="021D9EF2">
              <w:rPr>
                <w:rFonts w:ascii="Calibri" w:hAnsi="Calibri" w:eastAsia="Calibri" w:cs="Calibri"/>
                <w:color w:val="000000" w:themeColor="text1"/>
                <w:lang w:val="en-GB"/>
              </w:rPr>
              <w:t>y – Finish part 2 of “Home of the Brave” (up until p. 127)</w:t>
            </w:r>
          </w:p>
        </w:tc>
      </w:tr>
      <w:tr w:rsidR="00164B13" w:rsidTr="61224C7A" w14:paraId="449F7677" w14:textId="77777777">
        <w:trPr>
          <w:trHeight w:val="375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57E22291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Samf.</w:t>
            </w:r>
          </w:p>
        </w:tc>
        <w:tc>
          <w:tcPr>
            <w:tcW w:w="3855" w:type="dxa"/>
            <w:tcMar/>
          </w:tcPr>
          <w:p w:rsidR="00164B13" w:rsidP="752E036A" w:rsidRDefault="002B72EA" w14:paraId="0386A013" w14:textId="29BC95BB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>
              <w:rPr>
                <w:rFonts w:ascii="Calibri" w:hAnsi="Calibri" w:eastAsia="Calibri" w:cs="Calibri"/>
                <w:color w:val="000000" w:themeColor="text1"/>
              </w:rPr>
              <w:t xml:space="preserve">Vi jobber videre med kapittel 1- </w:t>
            </w:r>
            <w:r w:rsidR="00C80506">
              <w:rPr>
                <w:rFonts w:ascii="Calibri" w:hAnsi="Calibri" w:eastAsia="Calibri" w:cs="Calibri"/>
                <w:color w:val="000000" w:themeColor="text1"/>
              </w:rPr>
              <w:t>V</w:t>
            </w:r>
            <w:r>
              <w:rPr>
                <w:rFonts w:ascii="Calibri" w:hAnsi="Calibri" w:eastAsia="Calibri" w:cs="Calibri"/>
                <w:color w:val="000000" w:themeColor="text1"/>
              </w:rPr>
              <w:t xml:space="preserve">elferd </w:t>
            </w:r>
            <w:r w:rsidR="00C80506">
              <w:rPr>
                <w:rFonts w:ascii="Calibri" w:hAnsi="Calibri" w:eastAsia="Calibri" w:cs="Calibri"/>
                <w:color w:val="000000" w:themeColor="text1"/>
              </w:rPr>
              <w:t>for alle</w:t>
            </w:r>
          </w:p>
        </w:tc>
        <w:tc>
          <w:tcPr>
            <w:tcW w:w="5882" w:type="dxa"/>
            <w:tcMar/>
          </w:tcPr>
          <w:p w:rsidR="00164B13" w:rsidRDefault="665BDED4" w14:paraId="5EB79A18" w14:textId="411D5929">
            <w:r>
              <w:t xml:space="preserve">Det blir prøve i uke 41. </w:t>
            </w:r>
          </w:p>
        </w:tc>
      </w:tr>
      <w:tr w:rsidR="00C90FD7" w:rsidTr="61224C7A" w14:paraId="7BC26F1F" w14:textId="77777777">
        <w:trPr>
          <w:trHeight w:val="375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C90FD7" w:rsidP="00C90FD7" w:rsidRDefault="00C90FD7" w14:paraId="349094B7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Naturf.</w:t>
            </w:r>
          </w:p>
        </w:tc>
        <w:tc>
          <w:tcPr>
            <w:tcW w:w="3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9283C" w:rsidR="009C040B" w:rsidP="0D1F9BEC" w:rsidRDefault="009C040B" w14:paraId="397401A2" w14:textId="0B922087">
            <w:pPr>
              <w:rPr>
                <w:rFonts w:ascii="Arial" w:hAnsi="Arial" w:cs="Arial"/>
                <w:sz w:val="20"/>
                <w:szCs w:val="20"/>
              </w:rPr>
            </w:pPr>
            <w:r w:rsidRPr="61224C7A" w:rsidR="5378D6C3">
              <w:rPr>
                <w:rFonts w:ascii="Arial" w:hAnsi="Arial" w:cs="Arial"/>
                <w:sz w:val="20"/>
                <w:szCs w:val="20"/>
              </w:rPr>
              <w:t>Jordas utvikling</w:t>
            </w:r>
          </w:p>
        </w:tc>
        <w:tc>
          <w:tcPr>
            <w:tcW w:w="58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90FD7" w:rsidP="0D1F9BEC" w:rsidRDefault="00C90FD7" w14:paraId="326F8808" w14:textId="5C7B3F04">
            <w:r w:rsidR="5378D6C3">
              <w:rPr/>
              <w:t>Lage notatark til prøven.</w:t>
            </w:r>
          </w:p>
        </w:tc>
      </w:tr>
      <w:tr w:rsidR="00164B13" w:rsidTr="61224C7A" w14:paraId="16BF7AE3" w14:textId="77777777">
        <w:trPr>
          <w:trHeight w:val="420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6D2DFEC1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KRLE</w:t>
            </w:r>
          </w:p>
        </w:tc>
        <w:tc>
          <w:tcPr>
            <w:tcW w:w="3855" w:type="dxa"/>
            <w:tcMar/>
          </w:tcPr>
          <w:p w:rsidR="00164B13" w:rsidP="4923035F" w:rsidRDefault="50EBE02E" w14:paraId="4398A8B8" w14:textId="0ECF68E3">
            <w:r>
              <w:t>Filosofi og etikk.</w:t>
            </w:r>
          </w:p>
        </w:tc>
        <w:tc>
          <w:tcPr>
            <w:tcW w:w="5882" w:type="dxa"/>
            <w:tcMar/>
          </w:tcPr>
          <w:p w:rsidR="00164B13" w:rsidP="4923035F" w:rsidRDefault="50EBE02E" w14:paraId="528D6DF0" w14:textId="2153AD02">
            <w:r>
              <w:t>Uke 38: Tekstinnlevering på onsdag</w:t>
            </w:r>
          </w:p>
        </w:tc>
      </w:tr>
      <w:tr w:rsidR="00164B13" w:rsidTr="61224C7A" w14:paraId="74F7D3D8" w14:textId="77777777">
        <w:trPr>
          <w:trHeight w:val="555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0C3202" w14:paraId="64A5E49F" w14:textId="26D0DB01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KHV</w:t>
            </w:r>
          </w:p>
        </w:tc>
        <w:tc>
          <w:tcPr>
            <w:tcW w:w="3855" w:type="dxa"/>
            <w:tcMar/>
          </w:tcPr>
          <w:p w:rsidR="00164B13" w:rsidRDefault="00806FAD" w14:paraId="5600CEA9" w14:textId="62EA3D99">
            <w:r>
              <w:t xml:space="preserve">Vi fortsetter med </w:t>
            </w:r>
            <w:r w:rsidR="00864FA1">
              <w:t xml:space="preserve">oppgaven </w:t>
            </w:r>
            <w:r w:rsidR="00F84D52">
              <w:t>visuell kommunikasjon.</w:t>
            </w:r>
          </w:p>
        </w:tc>
        <w:tc>
          <w:tcPr>
            <w:tcW w:w="5882" w:type="dxa"/>
            <w:tcMar/>
          </w:tcPr>
          <w:p w:rsidR="00164B13" w:rsidRDefault="008E6D95" w14:paraId="78050E05" w14:textId="635E8D84">
            <w:r>
              <w:t>Forbered deg til timene</w:t>
            </w:r>
            <w:r w:rsidR="00495421">
              <w:t xml:space="preserve"> ved å lese igjennom oppgaveteksten (</w:t>
            </w:r>
            <w:r w:rsidR="007D1D72">
              <w:t xml:space="preserve">ligger på Teams) og </w:t>
            </w:r>
            <w:r w:rsidR="00C604F4">
              <w:t>planlegge</w:t>
            </w:r>
            <w:r w:rsidR="008611CE">
              <w:t xml:space="preserve"> hva du skal gjøre i timene</w:t>
            </w:r>
            <w:r w:rsidR="00306790">
              <w:t>.</w:t>
            </w:r>
            <w:r w:rsidR="005065E2">
              <w:t xml:space="preserve"> </w:t>
            </w:r>
            <w:r w:rsidRPr="00B46EB1" w:rsidR="005065E2">
              <w:rPr>
                <w:i/>
                <w:iCs/>
              </w:rPr>
              <w:t>Frist for innlevering: fredag i uke 40</w:t>
            </w:r>
          </w:p>
        </w:tc>
      </w:tr>
      <w:tr w:rsidR="000C0D51" w:rsidTr="61224C7A" w14:paraId="61EEE655" w14:textId="77777777">
        <w:trPr>
          <w:trHeight w:val="585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0C0D51" w:rsidP="526D0EDE" w:rsidRDefault="000C0D51" w14:paraId="76F7E65F" w14:textId="040DD834">
            <w:pPr>
              <w:rPr>
                <w:b/>
                <w:bCs/>
                <w:sz w:val="20"/>
                <w:szCs w:val="20"/>
              </w:rPr>
            </w:pPr>
            <w:r w:rsidRPr="6E477695">
              <w:rPr>
                <w:b/>
                <w:bCs/>
                <w:sz w:val="20"/>
                <w:szCs w:val="20"/>
              </w:rPr>
              <w:t>Matem. Fordypning</w:t>
            </w:r>
          </w:p>
        </w:tc>
        <w:tc>
          <w:tcPr>
            <w:tcW w:w="3855" w:type="dxa"/>
            <w:shd w:val="clear" w:color="auto" w:fill="auto"/>
            <w:tcMar/>
          </w:tcPr>
          <w:p w:rsidR="000C0D51" w:rsidP="5C9F9FA2" w:rsidRDefault="00BB1702" w14:paraId="617DA080" w14:textId="77777777">
            <w:r>
              <w:t>Programmering</w:t>
            </w:r>
          </w:p>
          <w:p w:rsidR="00BB1702" w:rsidP="5C9F9FA2" w:rsidRDefault="00BB1702" w14:paraId="1F4DAFF8" w14:textId="6B623C4A">
            <w:r>
              <w:t>Bli kjent med scrat</w:t>
            </w:r>
            <w:r w:rsidR="00B56CC4">
              <w:t>ch</w:t>
            </w:r>
          </w:p>
        </w:tc>
        <w:tc>
          <w:tcPr>
            <w:tcW w:w="5882" w:type="dxa"/>
            <w:shd w:val="clear" w:color="auto" w:fill="auto"/>
            <w:tcMar/>
          </w:tcPr>
          <w:p w:rsidR="000C0D51" w:rsidRDefault="000C0D51" w14:paraId="2161E747" w14:textId="634AC5A0"/>
          <w:p w:rsidR="000C0D51" w:rsidP="67D7BC14" w:rsidRDefault="000C0D51" w14:paraId="02646E7A" w14:textId="1236ADCD"/>
        </w:tc>
      </w:tr>
      <w:tr w:rsidR="00164B13" w:rsidTr="61224C7A" w14:paraId="25246B38" w14:textId="77777777">
        <w:trPr>
          <w:trHeight w:val="570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7431E7" w:rsidP="526D0EDE" w:rsidRDefault="007431E7" w14:paraId="6286F363" w14:textId="0286147E">
            <w:pPr>
              <w:rPr>
                <w:b/>
                <w:bCs/>
                <w:sz w:val="20"/>
                <w:szCs w:val="20"/>
              </w:rPr>
            </w:pPr>
            <w:r w:rsidRPr="6E477695">
              <w:rPr>
                <w:b/>
                <w:bCs/>
                <w:sz w:val="20"/>
                <w:szCs w:val="20"/>
              </w:rPr>
              <w:t>Engelsk fordypning</w:t>
            </w:r>
          </w:p>
        </w:tc>
        <w:tc>
          <w:tcPr>
            <w:tcW w:w="3855" w:type="dxa"/>
            <w:tcMar/>
          </w:tcPr>
          <w:p w:rsidR="00164B13" w:rsidP="0D1F9BEC" w:rsidRDefault="05BE63B6" w14:paraId="7541392A" w14:textId="033A219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256923E1">
              <w:rPr>
                <w:rFonts w:ascii="Calibri" w:hAnsi="Calibri" w:eastAsia="Calibri" w:cs="Calibri"/>
                <w:color w:val="000000" w:themeColor="text1"/>
                <w:lang w:val="en-GB"/>
              </w:rPr>
              <w:t>Different types of communication</w:t>
            </w:r>
          </w:p>
          <w:p w:rsidR="00164B13" w:rsidP="6E477695" w:rsidRDefault="00164B13" w14:paraId="458CB086" w14:textId="6CED3436">
            <w:pPr>
              <w:rPr>
                <w:rFonts w:eastAsiaTheme="minorEastAsia"/>
                <w:sz w:val="24"/>
                <w:szCs w:val="24"/>
                <w:lang w:val="en-GB"/>
              </w:rPr>
            </w:pPr>
          </w:p>
        </w:tc>
        <w:tc>
          <w:tcPr>
            <w:tcW w:w="5882" w:type="dxa"/>
            <w:tcMar/>
          </w:tcPr>
          <w:p w:rsidR="00164B13" w:rsidP="0D1F9BEC" w:rsidRDefault="05BE63B6" w14:paraId="415CEE07" w14:textId="4740C185">
            <w:pPr>
              <w:rPr>
                <w:rFonts w:ascii="Calibri" w:hAnsi="Calibri" w:eastAsia="Calibri" w:cs="Calibri"/>
                <w:lang w:val="en-GB"/>
              </w:rPr>
            </w:pPr>
            <w:r w:rsidRPr="256923E1">
              <w:rPr>
                <w:rFonts w:ascii="Calibri" w:hAnsi="Calibri" w:eastAsia="Calibri" w:cs="Calibri"/>
                <w:lang w:val="en-GB"/>
              </w:rPr>
              <w:t>Work on the commercial analysis</w:t>
            </w:r>
          </w:p>
        </w:tc>
      </w:tr>
      <w:tr w:rsidR="00164B13" w:rsidTr="61224C7A" w14:paraId="214BDF4B" w14:textId="77777777">
        <w:trPr>
          <w:trHeight w:val="1050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P="08E3CF1D" w:rsidRDefault="007431E7" w14:paraId="7929562B" w14:textId="66D4BB93">
            <w:pPr>
              <w:rPr>
                <w:b/>
                <w:bCs/>
                <w:sz w:val="20"/>
                <w:szCs w:val="20"/>
              </w:rPr>
            </w:pPr>
            <w:r w:rsidRPr="08E3CF1D">
              <w:rPr>
                <w:b/>
                <w:bCs/>
                <w:sz w:val="20"/>
                <w:szCs w:val="20"/>
              </w:rPr>
              <w:t>Tysk</w:t>
            </w:r>
          </w:p>
        </w:tc>
        <w:tc>
          <w:tcPr>
            <w:tcW w:w="3855" w:type="dxa"/>
            <w:tcMar/>
          </w:tcPr>
          <w:p w:rsidR="3BA71AF7" w:rsidP="3BA71AF7" w:rsidRDefault="3BA71AF7" w14:paraId="13E803E3" w14:textId="28A1CCD4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1224C7A" w:rsidR="3BA71AF7">
              <w:rPr>
                <w:rFonts w:ascii="Calibri" w:hAnsi="Calibri" w:eastAsia="Calibri" w:cs="Calibri"/>
                <w:color w:val="000000" w:themeColor="text1" w:themeTint="FF" w:themeShade="FF"/>
              </w:rPr>
              <w:t>Woche 38 og 39: Vi fortsetter med temaet Berlin og været. Repetisjon av personlig pronomen i kasus, bestemt og ubestemt artikkel</w:t>
            </w:r>
          </w:p>
        </w:tc>
        <w:tc>
          <w:tcPr>
            <w:tcW w:w="5882" w:type="dxa"/>
            <w:tcMar/>
          </w:tcPr>
          <w:p w:rsidR="3BA71AF7" w:rsidP="67E91C6D" w:rsidRDefault="211BAC88" w14:paraId="060A23E9" w14:textId="7E2ECA7F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67E91C6D">
              <w:rPr>
                <w:rFonts w:ascii="Calibri" w:hAnsi="Calibri" w:eastAsia="Calibri" w:cs="Calibri"/>
                <w:color w:val="000000" w:themeColor="text1"/>
              </w:rPr>
              <w:t xml:space="preserve">Woche 38: til fredag: Velg deg ut en severdighet i Berlin som </w:t>
            </w:r>
            <w:r w:rsidRPr="67E91C6D" w:rsidR="3C296AB1">
              <w:rPr>
                <w:rFonts w:ascii="Calibri" w:hAnsi="Calibri" w:eastAsia="Calibri" w:cs="Calibri"/>
                <w:color w:val="000000" w:themeColor="text1"/>
              </w:rPr>
              <w:t>d</w:t>
            </w:r>
            <w:r w:rsidRPr="67E91C6D">
              <w:rPr>
                <w:rFonts w:ascii="Calibri" w:hAnsi="Calibri" w:eastAsia="Calibri" w:cs="Calibri"/>
                <w:color w:val="000000" w:themeColor="text1"/>
              </w:rPr>
              <w:t>u finner fakta om. Du får tips på side 24 og 25 i tekstboka.</w:t>
            </w:r>
          </w:p>
          <w:p w:rsidR="3BA71AF7" w:rsidP="3BA71AF7" w:rsidRDefault="3BA71AF7" w14:paraId="7D10ECA7" w14:textId="229255F7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  <w:r w:rsidRPr="3BA71AF7">
              <w:rPr>
                <w:rFonts w:ascii="Calibri" w:hAnsi="Calibri" w:eastAsia="Calibri" w:cs="Calibri"/>
                <w:color w:val="000000" w:themeColor="text1"/>
              </w:rPr>
              <w:t xml:space="preserve">Woche 39: til fredag: Internett-Aufgabe s. 27 </w:t>
            </w:r>
          </w:p>
          <w:p w:rsidR="3BA71AF7" w:rsidP="3BA71AF7" w:rsidRDefault="3BA71AF7" w14:paraId="0E766C83" w14:textId="4920311E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</w:rPr>
            </w:pPr>
          </w:p>
        </w:tc>
      </w:tr>
      <w:tr w:rsidR="000C0D51" w:rsidTr="61224C7A" w14:paraId="2C4E01EB" w14:textId="77777777">
        <w:trPr>
          <w:trHeight w:val="875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0C0D51" w:rsidP="1F7CCC99" w:rsidRDefault="65023C92" w14:paraId="6279E664" w14:textId="02A9C0F7">
            <w:pPr>
              <w:rPr>
                <w:b/>
                <w:bCs/>
                <w:sz w:val="20"/>
                <w:szCs w:val="20"/>
              </w:rPr>
            </w:pPr>
            <w:r w:rsidRPr="1F7CCC99">
              <w:rPr>
                <w:b/>
                <w:bCs/>
                <w:sz w:val="20"/>
                <w:szCs w:val="20"/>
              </w:rPr>
              <w:t>Kroppsøving</w:t>
            </w:r>
          </w:p>
        </w:tc>
        <w:tc>
          <w:tcPr>
            <w:tcW w:w="3855" w:type="dxa"/>
            <w:tcMar/>
          </w:tcPr>
          <w:p w:rsidR="000C0D51" w:rsidP="6B9CB1AC" w:rsidRDefault="063645E3" w14:paraId="0F476865" w14:textId="54EBE138">
            <w:pPr>
              <w:pStyle w:val="Normal"/>
              <w:spacing w:line="257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</w:pPr>
            <w:r w:rsidRPr="6B9CB1AC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>Uke 38: Tirsdag: Uteaktivitet</w:t>
            </w:r>
          </w:p>
          <w:p w:rsidR="000C0D51" w:rsidP="6B9CB1AC" w:rsidRDefault="063645E3" w14:paraId="313E3083" w14:textId="61456648">
            <w:pPr>
              <w:spacing w:line="257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</w:pPr>
            <w:r w:rsidRPr="6B9CB1AC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>Torsdag: Orientering m/kart</w:t>
            </w:r>
          </w:p>
          <w:p w:rsidR="000C0D51" w:rsidP="6B9CB1AC" w:rsidRDefault="063645E3" w14:paraId="45197F92" w14:textId="04D3E8F8">
            <w:pPr>
              <w:spacing w:line="257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</w:pPr>
            <w:r w:rsidRPr="6B9CB1AC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 xml:space="preserve">Uke </w:t>
            </w:r>
            <w:r w:rsidRPr="6B9CB1AC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>39: Tirsdag</w:t>
            </w:r>
            <w:r w:rsidRPr="6B9CB1AC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>: Uteaktivitet</w:t>
            </w:r>
          </w:p>
          <w:p w:rsidR="000C0D51" w:rsidP="61224C7A" w:rsidRDefault="063645E3" w14:paraId="798866B6" w14:textId="640AF06E">
            <w:pPr>
              <w:spacing w:line="257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/>
                <w:sz w:val="22"/>
                <w:szCs w:val="22"/>
                <w:lang w:val="nb-NO"/>
              </w:rPr>
            </w:pPr>
            <w:r w:rsidRPr="61224C7A" w:rsidR="7853EED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nb-NO"/>
              </w:rPr>
              <w:t>Torsdag: Uteaktivitet</w:t>
            </w:r>
          </w:p>
        </w:tc>
        <w:tc>
          <w:tcPr>
            <w:tcW w:w="5882" w:type="dxa"/>
            <w:tcMar/>
          </w:tcPr>
          <w:p w:rsidR="000C0D51" w:rsidRDefault="000C0D51" w14:paraId="35803AAC" w14:textId="02913733"/>
          <w:p w:rsidR="000C0D51" w:rsidP="1ED5A753" w:rsidRDefault="000C0D51" w14:paraId="00D952E6" w14:textId="13B99862"/>
        </w:tc>
      </w:tr>
      <w:tr w:rsidR="00164B13" w:rsidTr="61224C7A" w14:paraId="270DF731" w14:textId="77777777">
        <w:trPr>
          <w:trHeight w:val="947"/>
        </w:trPr>
        <w:tc>
          <w:tcPr>
            <w:tcW w:w="1271" w:type="dxa"/>
            <w:shd w:val="clear" w:color="auto" w:fill="D9D9D9" w:themeFill="background1" w:themeFillShade="D9"/>
            <w:tcMar/>
          </w:tcPr>
          <w:p w:rsidRPr="003A3172" w:rsidR="00164B13" w:rsidRDefault="00164B13" w14:paraId="6CBFE837" w14:textId="77777777">
            <w:pPr>
              <w:rPr>
                <w:b/>
                <w:sz w:val="20"/>
              </w:rPr>
            </w:pPr>
            <w:r w:rsidRPr="003A3172">
              <w:rPr>
                <w:b/>
                <w:sz w:val="20"/>
              </w:rPr>
              <w:t>Valgfag</w:t>
            </w:r>
          </w:p>
        </w:tc>
        <w:tc>
          <w:tcPr>
            <w:tcW w:w="3855" w:type="dxa"/>
            <w:tcMar/>
          </w:tcPr>
          <w:p w:rsidR="00164B13" w:rsidP="57062863" w:rsidRDefault="73BCE1DF" w14:paraId="776F328B" w14:textId="1D5B37AA">
            <w:r>
              <w:t>Design og redesign: vi forbereder ny oppgav</w:t>
            </w:r>
            <w:r w:rsidR="3261C711">
              <w:t>e og noen tar symaskinsertifikat.</w:t>
            </w:r>
          </w:p>
        </w:tc>
        <w:tc>
          <w:tcPr>
            <w:tcW w:w="5882" w:type="dxa"/>
            <w:tcMar/>
          </w:tcPr>
          <w:p w:rsidR="00164B13" w:rsidRDefault="00164B13" w14:paraId="7673E2B1" w14:textId="19CB71EA"/>
          <w:p w:rsidR="00164B13" w:rsidP="67D7BC14" w:rsidRDefault="00164B13" w14:paraId="4D5755CE" w14:textId="737AB748"/>
          <w:p w:rsidR="00164B13" w:rsidP="67D7BC14" w:rsidRDefault="00164B13" w14:paraId="6CDD833A" w14:textId="4421F209"/>
          <w:p w:rsidR="00164B13" w:rsidP="67D7BC14" w:rsidRDefault="00164B13" w14:paraId="7FF2F780" w14:textId="2C97D8A2"/>
        </w:tc>
      </w:tr>
    </w:tbl>
    <w:p w:rsidR="00A823BD" w:rsidRDefault="00A823BD" w14:paraId="5DD0D8DB" w14:textId="6AFE4B0A"/>
    <w:sectPr w:rsidR="00A823BD" w:rsidSect="006F5F8A">
      <w:type w:val="continuous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56763" w:rsidP="00154B96" w:rsidRDefault="00356763" w14:paraId="0DD90800" w14:textId="77777777">
      <w:pPr>
        <w:spacing w:after="0" w:line="240" w:lineRule="auto"/>
      </w:pPr>
      <w:r>
        <w:separator/>
      </w:r>
    </w:p>
  </w:endnote>
  <w:endnote w:type="continuationSeparator" w:id="0">
    <w:p w:rsidR="00356763" w:rsidP="00154B96" w:rsidRDefault="00356763" w14:paraId="659D11F8" w14:textId="77777777">
      <w:pPr>
        <w:spacing w:after="0" w:line="240" w:lineRule="auto"/>
      </w:pPr>
      <w:r>
        <w:continuationSeparator/>
      </w:r>
    </w:p>
  </w:endnote>
  <w:endnote w:type="continuationNotice" w:id="1">
    <w:p w:rsidR="00356763" w:rsidRDefault="00356763" w14:paraId="5AA9591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3A3172" w:rsidRDefault="003A3172" w14:paraId="36D9C88C" w14:textId="77777777">
    <w:pPr>
      <w:pStyle w:val="Footer"/>
      <w:rPr>
        <w:b/>
        <w:sz w:val="20"/>
      </w:rPr>
    </w:pPr>
    <w:r w:rsidRPr="003A3172">
      <w:rPr>
        <w:b/>
        <w:sz w:val="20"/>
      </w:rPr>
      <w:t>Rognan Ungdomsskole</w:t>
    </w:r>
  </w:p>
  <w:p w:rsidRPr="003A3172" w:rsidR="003A3172" w:rsidP="124F9666" w:rsidRDefault="124F9666" w14:paraId="5BEF8610" w14:textId="70A27912">
    <w:pPr>
      <w:pStyle w:val="Header"/>
      <w:rPr>
        <w:b/>
        <w:bCs/>
        <w:sz w:val="20"/>
        <w:szCs w:val="20"/>
      </w:rPr>
    </w:pPr>
    <w:r w:rsidRPr="124F9666">
      <w:rPr>
        <w:b/>
        <w:bCs/>
        <w:sz w:val="20"/>
        <w:szCs w:val="20"/>
      </w:rPr>
      <w:t>2022-23</w:t>
    </w:r>
  </w:p>
  <w:p w:rsidR="124F9666" w:rsidP="124F9666" w:rsidRDefault="124F9666" w14:paraId="1E62A907" w14:textId="57152D40">
    <w:pPr>
      <w:pStyle w:val="Header"/>
      <w:rPr>
        <w:b/>
        <w:bCs/>
        <w:sz w:val="20"/>
        <w:szCs w:val="20"/>
      </w:rPr>
    </w:pPr>
  </w:p>
  <w:p w:rsidR="003A3172" w:rsidRDefault="003A3172" w14:paraId="0EF7008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56763" w:rsidP="00154B96" w:rsidRDefault="00356763" w14:paraId="023C4708" w14:textId="77777777">
      <w:pPr>
        <w:spacing w:after="0" w:line="240" w:lineRule="auto"/>
      </w:pPr>
      <w:r>
        <w:separator/>
      </w:r>
    </w:p>
  </w:footnote>
  <w:footnote w:type="continuationSeparator" w:id="0">
    <w:p w:rsidR="00356763" w:rsidP="00154B96" w:rsidRDefault="00356763" w14:paraId="3747AE17" w14:textId="77777777">
      <w:pPr>
        <w:spacing w:after="0" w:line="240" w:lineRule="auto"/>
      </w:pPr>
      <w:r>
        <w:continuationSeparator/>
      </w:r>
    </w:p>
  </w:footnote>
  <w:footnote w:type="continuationNotice" w:id="1">
    <w:p w:rsidR="00356763" w:rsidRDefault="00356763" w14:paraId="0019A8E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8F5B75" w:rsidP="124F9666" w:rsidRDefault="006F5F8A" w14:paraId="0DDB1CB7" w14:textId="5A0C88F1">
    <w:pPr>
      <w:pStyle w:val="Header"/>
      <w:rPr>
        <w:b/>
        <w:bCs/>
        <w:sz w:val="20"/>
        <w:szCs w:val="20"/>
      </w:rPr>
    </w:pPr>
    <w:r w:rsidRPr="003A3172">
      <w:rPr>
        <w:b/>
        <w:noProof/>
        <w:sz w:val="20"/>
        <w:lang w:val="en-US" w:eastAsia="nb-NO"/>
      </w:rPr>
      <w:drawing>
        <wp:anchor distT="0" distB="0" distL="114300" distR="114300" simplePos="0" relativeHeight="251658240" behindDoc="0" locked="0" layoutInCell="1" allowOverlap="1" wp14:anchorId="7E6E4AF5" wp14:editId="683E8606">
          <wp:simplePos x="0" y="0"/>
          <wp:positionH relativeFrom="column">
            <wp:posOffset>-614045</wp:posOffset>
          </wp:positionH>
          <wp:positionV relativeFrom="paragraph">
            <wp:posOffset>-68580</wp:posOffset>
          </wp:positionV>
          <wp:extent cx="576580" cy="509654"/>
          <wp:effectExtent l="0" t="0" r="0" b="5080"/>
          <wp:wrapThrough wrapText="bothSides">
            <wp:wrapPolygon edited="0">
              <wp:start x="0" y="0"/>
              <wp:lineTo x="0" y="21007"/>
              <wp:lineTo x="20696" y="21007"/>
              <wp:lineTo x="20696" y="0"/>
              <wp:lineTo x="0" y="0"/>
            </wp:wrapPolygon>
          </wp:wrapThrough>
          <wp:docPr id="11" name="Bilde 11" descr="C:\Users\katmad\AppData\Local\Microsoft\Windows\INetCache\Content.Outlook\Y01TDMGH\RUSK logo_lit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mad\AppData\Local\Microsoft\Windows\INetCache\Content.Outlook\Y01TDMGH\RUSK logo_lit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580" cy="5096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124F9666" w:rsidR="084582BD">
      <w:rPr>
        <w:b/>
        <w:bCs/>
        <w:sz w:val="20"/>
        <w:szCs w:val="20"/>
      </w:rPr>
      <w:t xml:space="preserve"> </w:t>
    </w:r>
    <w:r w:rsidRPr="003A3172" w:rsidR="00154B96">
      <w:rPr>
        <w:b/>
        <w:sz w:val="20"/>
      </w:rPr>
      <w:ptab w:alignment="center" w:relativeTo="margin" w:leader="none"/>
    </w:r>
    <w:r w:rsidRPr="124F9666" w:rsidR="084582BD">
      <w:rPr>
        <w:b/>
        <w:bCs/>
        <w:sz w:val="20"/>
        <w:szCs w:val="20"/>
      </w:rPr>
      <w:t xml:space="preserve"> Ukeplan for </w:t>
    </w:r>
    <w:r w:rsidR="007E7D13">
      <w:rPr>
        <w:b/>
        <w:bCs/>
        <w:sz w:val="20"/>
        <w:szCs w:val="20"/>
      </w:rPr>
      <w:t>10b</w:t>
    </w:r>
    <w:r w:rsidRPr="124F9666" w:rsidR="084582BD">
      <w:rPr>
        <w:b/>
        <w:bCs/>
        <w:sz w:val="20"/>
        <w:szCs w:val="20"/>
      </w:rPr>
      <w:t>, uke: 3</w:t>
    </w:r>
    <w:r w:rsidR="007E7D13">
      <w:rPr>
        <w:b/>
        <w:bCs/>
        <w:sz w:val="20"/>
        <w:szCs w:val="20"/>
      </w:rPr>
      <w:t>8</w:t>
    </w:r>
    <w:r w:rsidRPr="124F9666" w:rsidR="084582BD">
      <w:rPr>
        <w:b/>
        <w:bCs/>
        <w:sz w:val="20"/>
        <w:szCs w:val="20"/>
      </w:rPr>
      <w:t>-3</w:t>
    </w:r>
    <w:r w:rsidR="007E7D13">
      <w:rPr>
        <w:b/>
        <w:bCs/>
        <w:sz w:val="20"/>
        <w:szCs w:val="20"/>
      </w:rPr>
      <w:t>9</w:t>
    </w:r>
  </w:p>
  <w:p w:rsidRPr="003A3172" w:rsidR="00154B96" w:rsidRDefault="00154B96" w14:paraId="274ACD23" w14:textId="524DCDC0">
    <w:pPr>
      <w:pStyle w:val="Header"/>
      <w:rPr>
        <w:b/>
        <w:sz w:val="20"/>
      </w:rPr>
    </w:pPr>
    <w:r w:rsidRPr="003A3172">
      <w:rPr>
        <w:b/>
        <w:sz w:val="20"/>
      </w:rPr>
      <w:ptab w:alignment="right" w:relativeTo="margin" w:leader="none"/>
    </w:r>
    <w:r w:rsidRPr="003A3172">
      <w:rPr>
        <w:b/>
        <w:sz w:val="20"/>
      </w:rPr>
      <w:t>Elev:_______________</w:t>
    </w:r>
  </w:p>
  <w:p w:rsidRPr="00A823BD" w:rsidR="00154B96" w:rsidRDefault="00154B96" w14:paraId="7BAC8CAE" w14:textId="77777777">
    <w:pPr>
      <w:pStyle w:val="Header"/>
      <w:rPr>
        <w:b/>
      </w:rPr>
    </w:pPr>
    <w:r w:rsidRPr="00A823BD">
      <w:rPr>
        <w:b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B4DD1"/>
    <w:multiLevelType w:val="hybridMultilevel"/>
    <w:tmpl w:val="BEF205AC"/>
    <w:lvl w:ilvl="0" w:tplc="1E9EDEC4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B511C2F"/>
    <w:multiLevelType w:val="hybridMultilevel"/>
    <w:tmpl w:val="9DA40C58"/>
    <w:lvl w:ilvl="0" w:tplc="F07A261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2D50DD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7008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62E7D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5A39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F7EC4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1A07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AC12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03A69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16146096">
    <w:abstractNumId w:val="1"/>
  </w:num>
  <w:num w:numId="2" w16cid:durableId="828667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0sDQ3MjEzNLUA8pR0lIJTi4sz8/NACgxrAe+A8j4sAAAA"/>
  </w:docVars>
  <w:rsids>
    <w:rsidRoot w:val="00154B96"/>
    <w:rsid w:val="0001374D"/>
    <w:rsid w:val="000271F6"/>
    <w:rsid w:val="00054A28"/>
    <w:rsid w:val="000B45CD"/>
    <w:rsid w:val="000C0D51"/>
    <w:rsid w:val="000C3202"/>
    <w:rsid w:val="000D04D5"/>
    <w:rsid w:val="00103ED9"/>
    <w:rsid w:val="00154B96"/>
    <w:rsid w:val="00164B13"/>
    <w:rsid w:val="001B03DA"/>
    <w:rsid w:val="001C743D"/>
    <w:rsid w:val="001D1F2D"/>
    <w:rsid w:val="001D639A"/>
    <w:rsid w:val="001F2012"/>
    <w:rsid w:val="0021326D"/>
    <w:rsid w:val="00225794"/>
    <w:rsid w:val="00244CCF"/>
    <w:rsid w:val="00252E58"/>
    <w:rsid w:val="00294D52"/>
    <w:rsid w:val="002A4112"/>
    <w:rsid w:val="002B72EA"/>
    <w:rsid w:val="00304A5E"/>
    <w:rsid w:val="00306790"/>
    <w:rsid w:val="00356763"/>
    <w:rsid w:val="00357CE2"/>
    <w:rsid w:val="00390C29"/>
    <w:rsid w:val="003A3172"/>
    <w:rsid w:val="003D73C1"/>
    <w:rsid w:val="003E5B8E"/>
    <w:rsid w:val="00453DC6"/>
    <w:rsid w:val="00474921"/>
    <w:rsid w:val="0048173C"/>
    <w:rsid w:val="00495421"/>
    <w:rsid w:val="004C579C"/>
    <w:rsid w:val="004FFE4A"/>
    <w:rsid w:val="00504BBA"/>
    <w:rsid w:val="005065E2"/>
    <w:rsid w:val="005115A2"/>
    <w:rsid w:val="00513239"/>
    <w:rsid w:val="00552DAA"/>
    <w:rsid w:val="00556C52"/>
    <w:rsid w:val="00587E61"/>
    <w:rsid w:val="005A75E0"/>
    <w:rsid w:val="005C2793"/>
    <w:rsid w:val="005D49ED"/>
    <w:rsid w:val="005F1163"/>
    <w:rsid w:val="006107F2"/>
    <w:rsid w:val="00615D25"/>
    <w:rsid w:val="00624558"/>
    <w:rsid w:val="00633A92"/>
    <w:rsid w:val="0064F3EA"/>
    <w:rsid w:val="00653EE7"/>
    <w:rsid w:val="006573AC"/>
    <w:rsid w:val="006A1BF9"/>
    <w:rsid w:val="006A7DCF"/>
    <w:rsid w:val="006F5F8A"/>
    <w:rsid w:val="00730B94"/>
    <w:rsid w:val="007431E7"/>
    <w:rsid w:val="007A15BD"/>
    <w:rsid w:val="007B47A8"/>
    <w:rsid w:val="007D1D72"/>
    <w:rsid w:val="007E0EBA"/>
    <w:rsid w:val="007E7D13"/>
    <w:rsid w:val="00806FAD"/>
    <w:rsid w:val="008141B0"/>
    <w:rsid w:val="008611CE"/>
    <w:rsid w:val="00864FA1"/>
    <w:rsid w:val="0087464E"/>
    <w:rsid w:val="008817A3"/>
    <w:rsid w:val="008B510E"/>
    <w:rsid w:val="008E6D95"/>
    <w:rsid w:val="008F5B75"/>
    <w:rsid w:val="0090110C"/>
    <w:rsid w:val="00922A40"/>
    <w:rsid w:val="00935B7B"/>
    <w:rsid w:val="00992D7C"/>
    <w:rsid w:val="009C040B"/>
    <w:rsid w:val="009C4EE2"/>
    <w:rsid w:val="009D3713"/>
    <w:rsid w:val="00A823BD"/>
    <w:rsid w:val="00A9283C"/>
    <w:rsid w:val="00AD1DE5"/>
    <w:rsid w:val="00AD556C"/>
    <w:rsid w:val="00B46EB1"/>
    <w:rsid w:val="00B55006"/>
    <w:rsid w:val="00B56CC4"/>
    <w:rsid w:val="00BB1702"/>
    <w:rsid w:val="00C05DE9"/>
    <w:rsid w:val="00C066CD"/>
    <w:rsid w:val="00C355F5"/>
    <w:rsid w:val="00C604F4"/>
    <w:rsid w:val="00C80506"/>
    <w:rsid w:val="00C90FD7"/>
    <w:rsid w:val="00CC18D3"/>
    <w:rsid w:val="00CD2399"/>
    <w:rsid w:val="00CD4A2E"/>
    <w:rsid w:val="00CD77CA"/>
    <w:rsid w:val="00CE7166"/>
    <w:rsid w:val="00D130B7"/>
    <w:rsid w:val="00DE0E02"/>
    <w:rsid w:val="00DE3A6C"/>
    <w:rsid w:val="00E14663"/>
    <w:rsid w:val="00E14ED0"/>
    <w:rsid w:val="00E24EE4"/>
    <w:rsid w:val="00E34BA3"/>
    <w:rsid w:val="00EC121C"/>
    <w:rsid w:val="00ED0F63"/>
    <w:rsid w:val="00EE0C55"/>
    <w:rsid w:val="00F0412E"/>
    <w:rsid w:val="00F52E4E"/>
    <w:rsid w:val="00F62812"/>
    <w:rsid w:val="00F84D52"/>
    <w:rsid w:val="00F96507"/>
    <w:rsid w:val="00FC6F6E"/>
    <w:rsid w:val="00FC74ED"/>
    <w:rsid w:val="00FE4400"/>
    <w:rsid w:val="011275AA"/>
    <w:rsid w:val="011A5C76"/>
    <w:rsid w:val="01BFF069"/>
    <w:rsid w:val="021D9EF2"/>
    <w:rsid w:val="030D821E"/>
    <w:rsid w:val="03901221"/>
    <w:rsid w:val="03B1A3B8"/>
    <w:rsid w:val="03C9B45C"/>
    <w:rsid w:val="041CEA17"/>
    <w:rsid w:val="04272A12"/>
    <w:rsid w:val="043308D7"/>
    <w:rsid w:val="04409B06"/>
    <w:rsid w:val="04B1C706"/>
    <w:rsid w:val="04FA1160"/>
    <w:rsid w:val="053DD0BD"/>
    <w:rsid w:val="0580043E"/>
    <w:rsid w:val="058EA9B2"/>
    <w:rsid w:val="05BE63B6"/>
    <w:rsid w:val="063645E3"/>
    <w:rsid w:val="066AB252"/>
    <w:rsid w:val="06BC40C6"/>
    <w:rsid w:val="06E481B7"/>
    <w:rsid w:val="07135367"/>
    <w:rsid w:val="0732D0AF"/>
    <w:rsid w:val="0754F880"/>
    <w:rsid w:val="0781B72E"/>
    <w:rsid w:val="07AC41A8"/>
    <w:rsid w:val="07E951B3"/>
    <w:rsid w:val="084582BD"/>
    <w:rsid w:val="088157A8"/>
    <w:rsid w:val="089D257F"/>
    <w:rsid w:val="08CF7015"/>
    <w:rsid w:val="08D98095"/>
    <w:rsid w:val="08E3CF1D"/>
    <w:rsid w:val="09E81B80"/>
    <w:rsid w:val="0A35331D"/>
    <w:rsid w:val="0A7550F6"/>
    <w:rsid w:val="0AA9649F"/>
    <w:rsid w:val="0AD5B5A3"/>
    <w:rsid w:val="0B954042"/>
    <w:rsid w:val="0C32848E"/>
    <w:rsid w:val="0CAD437E"/>
    <w:rsid w:val="0D1F9BEC"/>
    <w:rsid w:val="0E2A6B5C"/>
    <w:rsid w:val="0E31CB45"/>
    <w:rsid w:val="0F0DBE27"/>
    <w:rsid w:val="0F46EF57"/>
    <w:rsid w:val="0FD8ADE6"/>
    <w:rsid w:val="100A0B30"/>
    <w:rsid w:val="10648CBE"/>
    <w:rsid w:val="10783334"/>
    <w:rsid w:val="10CB329C"/>
    <w:rsid w:val="1105F5B1"/>
    <w:rsid w:val="117728E4"/>
    <w:rsid w:val="11A688D4"/>
    <w:rsid w:val="11AC540A"/>
    <w:rsid w:val="12116F66"/>
    <w:rsid w:val="12140395"/>
    <w:rsid w:val="12455EE9"/>
    <w:rsid w:val="124F9666"/>
    <w:rsid w:val="1257CDE7"/>
    <w:rsid w:val="12630023"/>
    <w:rsid w:val="1348246B"/>
    <w:rsid w:val="13AFD3F6"/>
    <w:rsid w:val="13F97820"/>
    <w:rsid w:val="1409E203"/>
    <w:rsid w:val="143FCD42"/>
    <w:rsid w:val="154BA457"/>
    <w:rsid w:val="16623F84"/>
    <w:rsid w:val="16928274"/>
    <w:rsid w:val="171B2BEB"/>
    <w:rsid w:val="17723688"/>
    <w:rsid w:val="17C9F903"/>
    <w:rsid w:val="182C92FC"/>
    <w:rsid w:val="19C17A6E"/>
    <w:rsid w:val="19E6600D"/>
    <w:rsid w:val="1A496B5F"/>
    <w:rsid w:val="1A60F3EF"/>
    <w:rsid w:val="1AB16E09"/>
    <w:rsid w:val="1AB6394A"/>
    <w:rsid w:val="1AD76940"/>
    <w:rsid w:val="1B199E9A"/>
    <w:rsid w:val="1B3F19DA"/>
    <w:rsid w:val="1BC8F318"/>
    <w:rsid w:val="1BCC5546"/>
    <w:rsid w:val="1BEF2C9F"/>
    <w:rsid w:val="1C343A73"/>
    <w:rsid w:val="1D9C6269"/>
    <w:rsid w:val="1DAFFF13"/>
    <w:rsid w:val="1DFB7D30"/>
    <w:rsid w:val="1E09B240"/>
    <w:rsid w:val="1E3C7902"/>
    <w:rsid w:val="1E654A37"/>
    <w:rsid w:val="1E86D294"/>
    <w:rsid w:val="1E8F2588"/>
    <w:rsid w:val="1EC1003B"/>
    <w:rsid w:val="1ED5A753"/>
    <w:rsid w:val="1F7CCC99"/>
    <w:rsid w:val="1F9226A2"/>
    <w:rsid w:val="205281B6"/>
    <w:rsid w:val="20718817"/>
    <w:rsid w:val="208990EB"/>
    <w:rsid w:val="20E6C504"/>
    <w:rsid w:val="20FC02DC"/>
    <w:rsid w:val="211BAC88"/>
    <w:rsid w:val="217F5CEF"/>
    <w:rsid w:val="217F85C2"/>
    <w:rsid w:val="21CAB634"/>
    <w:rsid w:val="22042A2B"/>
    <w:rsid w:val="2231A6DE"/>
    <w:rsid w:val="22EE62C6"/>
    <w:rsid w:val="232E5FF8"/>
    <w:rsid w:val="23731ADF"/>
    <w:rsid w:val="23F20BE1"/>
    <w:rsid w:val="2438EE45"/>
    <w:rsid w:val="2452B300"/>
    <w:rsid w:val="24F07B7D"/>
    <w:rsid w:val="256923E1"/>
    <w:rsid w:val="25B8931B"/>
    <w:rsid w:val="25EE8361"/>
    <w:rsid w:val="260D5A1D"/>
    <w:rsid w:val="264C2A4D"/>
    <w:rsid w:val="266727E6"/>
    <w:rsid w:val="267F02D0"/>
    <w:rsid w:val="26B71219"/>
    <w:rsid w:val="27724D5F"/>
    <w:rsid w:val="278A53C2"/>
    <w:rsid w:val="28113C87"/>
    <w:rsid w:val="281C2135"/>
    <w:rsid w:val="2831322B"/>
    <w:rsid w:val="2895FB70"/>
    <w:rsid w:val="290C53EE"/>
    <w:rsid w:val="296401C3"/>
    <w:rsid w:val="29654EB6"/>
    <w:rsid w:val="297E5B87"/>
    <w:rsid w:val="2A1F8465"/>
    <w:rsid w:val="2A2A20B6"/>
    <w:rsid w:val="2A7EA80A"/>
    <w:rsid w:val="2A8E8AF1"/>
    <w:rsid w:val="2AB1C0EA"/>
    <w:rsid w:val="2B058093"/>
    <w:rsid w:val="2B7DC085"/>
    <w:rsid w:val="2B9FCD26"/>
    <w:rsid w:val="2BAF0FBF"/>
    <w:rsid w:val="2BC7E4F5"/>
    <w:rsid w:val="2BE7FD1B"/>
    <w:rsid w:val="2C789DFC"/>
    <w:rsid w:val="2CBC19E1"/>
    <w:rsid w:val="2D09133D"/>
    <w:rsid w:val="2D0C1398"/>
    <w:rsid w:val="2E11BC6C"/>
    <w:rsid w:val="2E1E44E1"/>
    <w:rsid w:val="2F56441A"/>
    <w:rsid w:val="2F6C7628"/>
    <w:rsid w:val="2F8897CC"/>
    <w:rsid w:val="2FAD8CCD"/>
    <w:rsid w:val="302EB1DF"/>
    <w:rsid w:val="30BF6B49"/>
    <w:rsid w:val="30E1A6E5"/>
    <w:rsid w:val="31720D2D"/>
    <w:rsid w:val="31855A8D"/>
    <w:rsid w:val="31A7C4D0"/>
    <w:rsid w:val="31CA8BDE"/>
    <w:rsid w:val="3261C711"/>
    <w:rsid w:val="32B1FCEC"/>
    <w:rsid w:val="32E4737C"/>
    <w:rsid w:val="33187839"/>
    <w:rsid w:val="338F328B"/>
    <w:rsid w:val="33DD158E"/>
    <w:rsid w:val="3429B53D"/>
    <w:rsid w:val="34EE23AC"/>
    <w:rsid w:val="34EEA7D6"/>
    <w:rsid w:val="34F74E15"/>
    <w:rsid w:val="3519465E"/>
    <w:rsid w:val="3622ABE9"/>
    <w:rsid w:val="370ADA47"/>
    <w:rsid w:val="3753E59C"/>
    <w:rsid w:val="37556598"/>
    <w:rsid w:val="37A46B8B"/>
    <w:rsid w:val="38191CA2"/>
    <w:rsid w:val="38E3FE03"/>
    <w:rsid w:val="38EFB5FD"/>
    <w:rsid w:val="3915C90B"/>
    <w:rsid w:val="39D7FE35"/>
    <w:rsid w:val="39F3B6B5"/>
    <w:rsid w:val="3A16E283"/>
    <w:rsid w:val="3AB405AA"/>
    <w:rsid w:val="3AE8696B"/>
    <w:rsid w:val="3AED1E3B"/>
    <w:rsid w:val="3B9E9CC2"/>
    <w:rsid w:val="3BA71AF7"/>
    <w:rsid w:val="3BB6DA6C"/>
    <w:rsid w:val="3C296AB1"/>
    <w:rsid w:val="3C889D87"/>
    <w:rsid w:val="3C8F1BD0"/>
    <w:rsid w:val="3C9AACF1"/>
    <w:rsid w:val="3CB60F15"/>
    <w:rsid w:val="3D0F9EF7"/>
    <w:rsid w:val="3DAEA1F2"/>
    <w:rsid w:val="3E534B6D"/>
    <w:rsid w:val="3E5C5BEF"/>
    <w:rsid w:val="3E89AC87"/>
    <w:rsid w:val="3EBF130D"/>
    <w:rsid w:val="3EC846B4"/>
    <w:rsid w:val="3EEC59B7"/>
    <w:rsid w:val="3EF0C473"/>
    <w:rsid w:val="3F1D727E"/>
    <w:rsid w:val="3F517D12"/>
    <w:rsid w:val="3F7961EB"/>
    <w:rsid w:val="3F7B3EA1"/>
    <w:rsid w:val="3F960F5A"/>
    <w:rsid w:val="402E985E"/>
    <w:rsid w:val="408F18CA"/>
    <w:rsid w:val="40B172AA"/>
    <w:rsid w:val="41AE746F"/>
    <w:rsid w:val="41CD8C33"/>
    <w:rsid w:val="4234F752"/>
    <w:rsid w:val="424DB55E"/>
    <w:rsid w:val="43140470"/>
    <w:rsid w:val="4376D663"/>
    <w:rsid w:val="43801A86"/>
    <w:rsid w:val="44718706"/>
    <w:rsid w:val="447A9D19"/>
    <w:rsid w:val="448C9679"/>
    <w:rsid w:val="44F8EE0B"/>
    <w:rsid w:val="45A4A43A"/>
    <w:rsid w:val="4683DE61"/>
    <w:rsid w:val="46A19498"/>
    <w:rsid w:val="46C14663"/>
    <w:rsid w:val="478732FE"/>
    <w:rsid w:val="4878868A"/>
    <w:rsid w:val="48CD0AC5"/>
    <w:rsid w:val="48D6117B"/>
    <w:rsid w:val="4923035F"/>
    <w:rsid w:val="49699B62"/>
    <w:rsid w:val="499695D0"/>
    <w:rsid w:val="49D2FE53"/>
    <w:rsid w:val="49EDE4C0"/>
    <w:rsid w:val="4A8B5B49"/>
    <w:rsid w:val="4C4EA7BA"/>
    <w:rsid w:val="4C7EE512"/>
    <w:rsid w:val="4C80234B"/>
    <w:rsid w:val="4C860DB2"/>
    <w:rsid w:val="4C90F8C8"/>
    <w:rsid w:val="4CDBFEFF"/>
    <w:rsid w:val="4D451358"/>
    <w:rsid w:val="4D61C990"/>
    <w:rsid w:val="4D92D559"/>
    <w:rsid w:val="4D9DF384"/>
    <w:rsid w:val="4DAA477E"/>
    <w:rsid w:val="4E6F5D51"/>
    <w:rsid w:val="4F0E66EC"/>
    <w:rsid w:val="4F1F8F87"/>
    <w:rsid w:val="4FCD75BA"/>
    <w:rsid w:val="4FF4F0F3"/>
    <w:rsid w:val="502BBEC2"/>
    <w:rsid w:val="50B2CBD5"/>
    <w:rsid w:val="50B6A580"/>
    <w:rsid w:val="50EBE02E"/>
    <w:rsid w:val="525275E1"/>
    <w:rsid w:val="526D0EDE"/>
    <w:rsid w:val="5299D7F7"/>
    <w:rsid w:val="52BF2CCC"/>
    <w:rsid w:val="5378D6C3"/>
    <w:rsid w:val="53FDBC7D"/>
    <w:rsid w:val="54291BD9"/>
    <w:rsid w:val="5460563A"/>
    <w:rsid w:val="54748098"/>
    <w:rsid w:val="5505E322"/>
    <w:rsid w:val="554491BA"/>
    <w:rsid w:val="55500EFD"/>
    <w:rsid w:val="559BB113"/>
    <w:rsid w:val="55C585D0"/>
    <w:rsid w:val="55D9CAB6"/>
    <w:rsid w:val="5616BDE3"/>
    <w:rsid w:val="56FB74FD"/>
    <w:rsid w:val="57062863"/>
    <w:rsid w:val="5844604E"/>
    <w:rsid w:val="58961EDF"/>
    <w:rsid w:val="590F5B6D"/>
    <w:rsid w:val="592951EA"/>
    <w:rsid w:val="5945C2D5"/>
    <w:rsid w:val="59A8A77E"/>
    <w:rsid w:val="59DEEFC6"/>
    <w:rsid w:val="5A27D0E8"/>
    <w:rsid w:val="5ABD1D8E"/>
    <w:rsid w:val="5B7A4D3B"/>
    <w:rsid w:val="5B8640DF"/>
    <w:rsid w:val="5BAA93D3"/>
    <w:rsid w:val="5BCDBFA1"/>
    <w:rsid w:val="5BCDBFB3"/>
    <w:rsid w:val="5C60F2AC"/>
    <w:rsid w:val="5C66C83D"/>
    <w:rsid w:val="5C9B3EA7"/>
    <w:rsid w:val="5C9F9FA2"/>
    <w:rsid w:val="5D537C59"/>
    <w:rsid w:val="5D65E56C"/>
    <w:rsid w:val="5DF02159"/>
    <w:rsid w:val="5DF34B4D"/>
    <w:rsid w:val="5EB66508"/>
    <w:rsid w:val="5F582A28"/>
    <w:rsid w:val="600E522C"/>
    <w:rsid w:val="60523569"/>
    <w:rsid w:val="61224C7A"/>
    <w:rsid w:val="617E34DE"/>
    <w:rsid w:val="61A8113F"/>
    <w:rsid w:val="62180010"/>
    <w:rsid w:val="6224FAC2"/>
    <w:rsid w:val="625D85C3"/>
    <w:rsid w:val="62D548F7"/>
    <w:rsid w:val="6351F813"/>
    <w:rsid w:val="63E44EF4"/>
    <w:rsid w:val="63EF6E74"/>
    <w:rsid w:val="6414B708"/>
    <w:rsid w:val="64CC1FCC"/>
    <w:rsid w:val="65023C92"/>
    <w:rsid w:val="6525A68C"/>
    <w:rsid w:val="660EB35E"/>
    <w:rsid w:val="665BDED4"/>
    <w:rsid w:val="66F6A213"/>
    <w:rsid w:val="67D7BC14"/>
    <w:rsid w:val="67E91C6D"/>
    <w:rsid w:val="67F6F04F"/>
    <w:rsid w:val="68552BA2"/>
    <w:rsid w:val="68BBE546"/>
    <w:rsid w:val="6901E3C7"/>
    <w:rsid w:val="69106160"/>
    <w:rsid w:val="69234E09"/>
    <w:rsid w:val="69516DF1"/>
    <w:rsid w:val="69A3F619"/>
    <w:rsid w:val="69C3A95A"/>
    <w:rsid w:val="69E9E6EF"/>
    <w:rsid w:val="69F9335A"/>
    <w:rsid w:val="6A1915ED"/>
    <w:rsid w:val="6A3A163F"/>
    <w:rsid w:val="6A764154"/>
    <w:rsid w:val="6B88229E"/>
    <w:rsid w:val="6B9CB1AC"/>
    <w:rsid w:val="6BA149C4"/>
    <w:rsid w:val="6BADA641"/>
    <w:rsid w:val="6BDDA8B0"/>
    <w:rsid w:val="6C500F41"/>
    <w:rsid w:val="6CDE5DD8"/>
    <w:rsid w:val="6D41207D"/>
    <w:rsid w:val="6D6B6F20"/>
    <w:rsid w:val="6DB34831"/>
    <w:rsid w:val="6DE34E0C"/>
    <w:rsid w:val="6E12CFA0"/>
    <w:rsid w:val="6E25E7BD"/>
    <w:rsid w:val="6E477695"/>
    <w:rsid w:val="6EEFA8DE"/>
    <w:rsid w:val="6EFEA50D"/>
    <w:rsid w:val="6F4DA5F0"/>
    <w:rsid w:val="6FBBD4BA"/>
    <w:rsid w:val="70856F41"/>
    <w:rsid w:val="70A5C2B9"/>
    <w:rsid w:val="7100BF64"/>
    <w:rsid w:val="714A7062"/>
    <w:rsid w:val="71B7091D"/>
    <w:rsid w:val="727198DC"/>
    <w:rsid w:val="72E88811"/>
    <w:rsid w:val="72FD3AEC"/>
    <w:rsid w:val="73BCE1DF"/>
    <w:rsid w:val="7444C22C"/>
    <w:rsid w:val="74A07DB7"/>
    <w:rsid w:val="74BF8BB0"/>
    <w:rsid w:val="74C42E01"/>
    <w:rsid w:val="74D0A829"/>
    <w:rsid w:val="752E036A"/>
    <w:rsid w:val="75E61891"/>
    <w:rsid w:val="7649189F"/>
    <w:rsid w:val="76C66022"/>
    <w:rsid w:val="774D5A54"/>
    <w:rsid w:val="77A1C60F"/>
    <w:rsid w:val="77E7FB41"/>
    <w:rsid w:val="77EB5014"/>
    <w:rsid w:val="78482FBF"/>
    <w:rsid w:val="7853EED5"/>
    <w:rsid w:val="78760944"/>
    <w:rsid w:val="79B312FF"/>
    <w:rsid w:val="7A57DC02"/>
    <w:rsid w:val="7AE9D60F"/>
    <w:rsid w:val="7B3E12EB"/>
    <w:rsid w:val="7B6C5776"/>
    <w:rsid w:val="7C1425E9"/>
    <w:rsid w:val="7C773E81"/>
    <w:rsid w:val="7CCDAF6A"/>
    <w:rsid w:val="7DB8530F"/>
    <w:rsid w:val="7DD27C15"/>
    <w:rsid w:val="7DD62401"/>
    <w:rsid w:val="7E104CD2"/>
    <w:rsid w:val="7E46425E"/>
    <w:rsid w:val="7E90446D"/>
    <w:rsid w:val="7E978A05"/>
    <w:rsid w:val="7E9AC0FC"/>
    <w:rsid w:val="7F0866BD"/>
    <w:rsid w:val="7F181617"/>
    <w:rsid w:val="7FDCB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AA8CC5"/>
  <w15:docId w15:val="{F5250918-46BB-4B59-8605-E20797ADF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B96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4B96"/>
  </w:style>
  <w:style w:type="paragraph" w:styleId="Footer">
    <w:name w:val="footer"/>
    <w:basedOn w:val="Normal"/>
    <w:link w:val="FooterChar"/>
    <w:uiPriority w:val="99"/>
    <w:unhideWhenUsed/>
    <w:rsid w:val="00154B96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4B96"/>
  </w:style>
  <w:style w:type="table" w:styleId="TableGrid">
    <w:name w:val="Table Grid"/>
    <w:basedOn w:val="TableNormal"/>
    <w:uiPriority w:val="39"/>
    <w:rsid w:val="00154B9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2E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2E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28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E544249DA7034AAC84EF5B701C6185" ma:contentTypeVersion="7" ma:contentTypeDescription="Opprett et nytt dokument." ma:contentTypeScope="" ma:versionID="f3d85a95555397333b86c15fef22e127">
  <xsd:schema xmlns:xsd="http://www.w3.org/2001/XMLSchema" xmlns:xs="http://www.w3.org/2001/XMLSchema" xmlns:p="http://schemas.microsoft.com/office/2006/metadata/properties" xmlns:ns2="1a178710-c437-431e-9b7f-6ddf9e8463dc" xmlns:ns3="a87e0ba1-8bb3-4dbf-8629-a6abd2f7ff80" targetNamespace="http://schemas.microsoft.com/office/2006/metadata/properties" ma:root="true" ma:fieldsID="3f313c367346939ddfc786e628e1bde9" ns2:_="" ns3:_="">
    <xsd:import namespace="1a178710-c437-431e-9b7f-6ddf9e8463dc"/>
    <xsd:import namespace="a87e0ba1-8bb3-4dbf-8629-a6abd2f7f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78710-c437-431e-9b7f-6ddf9e8463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0ba1-8bb3-4dbf-8629-a6abd2f7ff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D06809-D08D-BD45-B3E7-16EBE6BDA8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EB1136-866B-4382-B185-4A8763516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78710-c437-431e-9b7f-6ddf9e8463dc"/>
    <ds:schemaRef ds:uri="a87e0ba1-8bb3-4dbf-8629-a6abd2f7ff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0C3C83-A4BE-4E00-B424-37D0F8B926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071CD0-730F-4DEB-AEEF-FDC3807B903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Saltdal Kommu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thrine Madsen</dc:creator>
  <keywords/>
  <dc:description/>
  <lastModifiedBy>Ingrid Pettersen</lastModifiedBy>
  <revision>46</revision>
  <lastPrinted>2018-08-08T16:00:00.0000000Z</lastPrinted>
  <dcterms:created xsi:type="dcterms:W3CDTF">2023-09-13T04:43:00.0000000Z</dcterms:created>
  <dcterms:modified xsi:type="dcterms:W3CDTF">2023-09-15T07:37:16.91344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544249DA7034AAC84EF5B701C6185</vt:lpwstr>
  </property>
</Properties>
</file>